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1C4748" w14:textId="32CBC5A8" w:rsidR="00930F44" w:rsidRPr="001025FC" w:rsidRDefault="001025FC" w:rsidP="001025FC">
      <w:pPr>
        <w:jc w:val="center"/>
        <w:rPr>
          <w:rFonts w:ascii="Times New Roman" w:hAnsi="Times New Roman" w:cs="Times New Roman"/>
        </w:rPr>
      </w:pPr>
      <w:r w:rsidRPr="001025FC">
        <w:rPr>
          <w:rFonts w:ascii="Times New Roman" w:hAnsi="Times New Roman" w:cs="Times New Roman"/>
        </w:rPr>
        <w:t>(Organization logo and name and date of creation of the template)</w:t>
      </w:r>
    </w:p>
    <w:p w14:paraId="1A30A788" w14:textId="5797C38D" w:rsidR="001025FC" w:rsidRPr="001025FC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7435EC6F" w14:textId="53BC53F6" w:rsidR="001025FC" w:rsidRPr="001025FC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7AEDE519" w14:textId="137ADD08" w:rsidR="001025FC" w:rsidRPr="001025FC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6B7E3393" w14:textId="5BAF5719" w:rsidR="001025FC" w:rsidRDefault="00BF66EF" w:rsidP="00BF66EF">
      <w:pPr>
        <w:pStyle w:val="Heading1"/>
        <w:jc w:val="center"/>
      </w:pPr>
      <w:r>
        <w:t>Appendix 1 – List of legislation and contractual requirements</w:t>
      </w:r>
    </w:p>
    <w:p w14:paraId="70AD53D6" w14:textId="611BA2C1" w:rsidR="00BF66EF" w:rsidRDefault="00BF66EF" w:rsidP="00BF66EF"/>
    <w:p w14:paraId="7C3F9D8D" w14:textId="2F8C2974" w:rsidR="00BF66EF" w:rsidRDefault="00BF66EF" w:rsidP="00BF66EF"/>
    <w:p w14:paraId="5434EE6B" w14:textId="4C072D1C" w:rsidR="00BF66EF" w:rsidRDefault="00BF66EF" w:rsidP="00BF66EF">
      <w:pPr>
        <w:pStyle w:val="Heading2"/>
        <w:numPr>
          <w:ilvl w:val="0"/>
          <w:numId w:val="5"/>
        </w:numPr>
      </w:pPr>
      <w:r>
        <w:t>Applicable Standards</w:t>
      </w:r>
    </w:p>
    <w:p w14:paraId="4A5A726C" w14:textId="77777777" w:rsidR="00BF66EF" w:rsidRPr="00BF66EF" w:rsidRDefault="00BF66EF" w:rsidP="00BF66E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90"/>
        <w:gridCol w:w="1590"/>
        <w:gridCol w:w="1590"/>
        <w:gridCol w:w="1590"/>
        <w:gridCol w:w="1590"/>
        <w:gridCol w:w="1333"/>
      </w:tblGrid>
      <w:tr w:rsidR="00D22D45" w14:paraId="7486DF25" w14:textId="08ED439D" w:rsidTr="00D22D45">
        <w:trPr>
          <w:trHeight w:val="653"/>
        </w:trPr>
        <w:tc>
          <w:tcPr>
            <w:tcW w:w="1590" w:type="dxa"/>
          </w:tcPr>
          <w:p w14:paraId="4C34C728" w14:textId="6EE1EFF2" w:rsidR="00BF66EF" w:rsidRDefault="00BF66EF" w:rsidP="00BF66EF">
            <w:bookmarkStart w:id="0" w:name="_Hlk84424866"/>
            <w:r>
              <w:t>Standard Name</w:t>
            </w:r>
          </w:p>
        </w:tc>
        <w:tc>
          <w:tcPr>
            <w:tcW w:w="1590" w:type="dxa"/>
          </w:tcPr>
          <w:p w14:paraId="1FC93774" w14:textId="5EC51A84" w:rsidR="00BF66EF" w:rsidRDefault="00BF66EF" w:rsidP="00BF66EF">
            <w:r>
              <w:t>Requirement</w:t>
            </w:r>
          </w:p>
        </w:tc>
        <w:tc>
          <w:tcPr>
            <w:tcW w:w="1590" w:type="dxa"/>
          </w:tcPr>
          <w:p w14:paraId="05612287" w14:textId="212FC56A" w:rsidR="00BF66EF" w:rsidRDefault="00BF66EF" w:rsidP="00BF66EF">
            <w:r>
              <w:t>Applicability</w:t>
            </w:r>
          </w:p>
        </w:tc>
        <w:tc>
          <w:tcPr>
            <w:tcW w:w="1590" w:type="dxa"/>
          </w:tcPr>
          <w:p w14:paraId="7A765028" w14:textId="2D57A5AA" w:rsidR="00BF66EF" w:rsidRDefault="00BF66EF" w:rsidP="00BF66EF">
            <w:r>
              <w:t>Required (Yes / No)</w:t>
            </w:r>
          </w:p>
        </w:tc>
        <w:tc>
          <w:tcPr>
            <w:tcW w:w="1590" w:type="dxa"/>
          </w:tcPr>
          <w:p w14:paraId="27EE1ACC" w14:textId="4193F4E9" w:rsidR="00BF66EF" w:rsidRDefault="00D22D45" w:rsidP="00BF66EF">
            <w:r>
              <w:t>Last assessed</w:t>
            </w:r>
          </w:p>
        </w:tc>
        <w:tc>
          <w:tcPr>
            <w:tcW w:w="1333" w:type="dxa"/>
            <w:shd w:val="clear" w:color="auto" w:fill="auto"/>
          </w:tcPr>
          <w:p w14:paraId="1147A1D9" w14:textId="176BF8F1" w:rsidR="00D22D45" w:rsidRDefault="00D22D45">
            <w:r>
              <w:t>Next report</w:t>
            </w:r>
          </w:p>
        </w:tc>
      </w:tr>
      <w:tr w:rsidR="00D22D45" w14:paraId="566D3D64" w14:textId="1B65E00A" w:rsidTr="006639EB">
        <w:trPr>
          <w:trHeight w:val="638"/>
        </w:trPr>
        <w:tc>
          <w:tcPr>
            <w:tcW w:w="1590" w:type="dxa"/>
          </w:tcPr>
          <w:p w14:paraId="752B82E1" w14:textId="77777777" w:rsidR="00BF66EF" w:rsidRDefault="00BF66EF" w:rsidP="00BF66EF"/>
        </w:tc>
        <w:tc>
          <w:tcPr>
            <w:tcW w:w="1590" w:type="dxa"/>
          </w:tcPr>
          <w:p w14:paraId="2148D612" w14:textId="77777777" w:rsidR="00BF66EF" w:rsidRDefault="00BF66EF" w:rsidP="00BF66EF"/>
        </w:tc>
        <w:tc>
          <w:tcPr>
            <w:tcW w:w="1590" w:type="dxa"/>
          </w:tcPr>
          <w:p w14:paraId="02492C69" w14:textId="77777777" w:rsidR="00BF66EF" w:rsidRDefault="00BF66EF" w:rsidP="00BF66EF"/>
        </w:tc>
        <w:tc>
          <w:tcPr>
            <w:tcW w:w="1590" w:type="dxa"/>
          </w:tcPr>
          <w:p w14:paraId="4C3970A4" w14:textId="7546C669" w:rsidR="00D22D45" w:rsidRDefault="00D22D45" w:rsidP="00BF66EF"/>
        </w:tc>
        <w:tc>
          <w:tcPr>
            <w:tcW w:w="1590" w:type="dxa"/>
          </w:tcPr>
          <w:p w14:paraId="52A31BC5" w14:textId="77777777" w:rsidR="00BF66EF" w:rsidRDefault="00BF66EF" w:rsidP="00BF66EF"/>
        </w:tc>
        <w:tc>
          <w:tcPr>
            <w:tcW w:w="1333" w:type="dxa"/>
            <w:shd w:val="clear" w:color="auto" w:fill="auto"/>
          </w:tcPr>
          <w:p w14:paraId="2E50A637" w14:textId="77777777" w:rsidR="00D22D45" w:rsidRDefault="00D22D45"/>
        </w:tc>
      </w:tr>
      <w:tr w:rsidR="006639EB" w14:paraId="68A77087" w14:textId="77777777" w:rsidTr="006639EB">
        <w:trPr>
          <w:trHeight w:val="638"/>
        </w:trPr>
        <w:tc>
          <w:tcPr>
            <w:tcW w:w="1590" w:type="dxa"/>
          </w:tcPr>
          <w:p w14:paraId="3CE6AF02" w14:textId="77777777" w:rsidR="006639EB" w:rsidRDefault="006639EB" w:rsidP="00BF66EF"/>
          <w:p w14:paraId="6AAAA4A8" w14:textId="7A94E373" w:rsidR="006639EB" w:rsidRDefault="006639EB" w:rsidP="00BF66EF"/>
        </w:tc>
        <w:tc>
          <w:tcPr>
            <w:tcW w:w="1590" w:type="dxa"/>
          </w:tcPr>
          <w:p w14:paraId="2F7BA06B" w14:textId="77777777" w:rsidR="006639EB" w:rsidRDefault="006639EB" w:rsidP="00BF66EF"/>
        </w:tc>
        <w:tc>
          <w:tcPr>
            <w:tcW w:w="1590" w:type="dxa"/>
          </w:tcPr>
          <w:p w14:paraId="34C5E51D" w14:textId="77777777" w:rsidR="006639EB" w:rsidRDefault="006639EB" w:rsidP="00BF66EF"/>
        </w:tc>
        <w:tc>
          <w:tcPr>
            <w:tcW w:w="1590" w:type="dxa"/>
          </w:tcPr>
          <w:p w14:paraId="26F364E0" w14:textId="77777777" w:rsidR="006639EB" w:rsidRDefault="006639EB" w:rsidP="00BF66EF"/>
        </w:tc>
        <w:tc>
          <w:tcPr>
            <w:tcW w:w="1590" w:type="dxa"/>
          </w:tcPr>
          <w:p w14:paraId="6271A8F5" w14:textId="77777777" w:rsidR="006639EB" w:rsidRDefault="006639EB" w:rsidP="00BF66EF"/>
        </w:tc>
        <w:tc>
          <w:tcPr>
            <w:tcW w:w="1333" w:type="dxa"/>
            <w:shd w:val="clear" w:color="auto" w:fill="auto"/>
          </w:tcPr>
          <w:p w14:paraId="3D6BB910" w14:textId="77777777" w:rsidR="006639EB" w:rsidRDefault="006639EB"/>
        </w:tc>
      </w:tr>
      <w:tr w:rsidR="006639EB" w14:paraId="4CC01DB8" w14:textId="77777777" w:rsidTr="006639EB">
        <w:trPr>
          <w:trHeight w:val="638"/>
        </w:trPr>
        <w:tc>
          <w:tcPr>
            <w:tcW w:w="1590" w:type="dxa"/>
          </w:tcPr>
          <w:p w14:paraId="4F2D483B" w14:textId="77777777" w:rsidR="006639EB" w:rsidRDefault="006639EB" w:rsidP="00BF66EF"/>
        </w:tc>
        <w:tc>
          <w:tcPr>
            <w:tcW w:w="1590" w:type="dxa"/>
          </w:tcPr>
          <w:p w14:paraId="1738E1F8" w14:textId="77777777" w:rsidR="006639EB" w:rsidRDefault="006639EB" w:rsidP="00BF66EF"/>
        </w:tc>
        <w:tc>
          <w:tcPr>
            <w:tcW w:w="1590" w:type="dxa"/>
          </w:tcPr>
          <w:p w14:paraId="7C419519" w14:textId="77777777" w:rsidR="006639EB" w:rsidRDefault="006639EB" w:rsidP="00BF66EF"/>
        </w:tc>
        <w:tc>
          <w:tcPr>
            <w:tcW w:w="1590" w:type="dxa"/>
          </w:tcPr>
          <w:p w14:paraId="7B01CE26" w14:textId="77777777" w:rsidR="006639EB" w:rsidRDefault="006639EB" w:rsidP="00BF66EF"/>
        </w:tc>
        <w:tc>
          <w:tcPr>
            <w:tcW w:w="1590" w:type="dxa"/>
          </w:tcPr>
          <w:p w14:paraId="0F4E8191" w14:textId="77777777" w:rsidR="006639EB" w:rsidRDefault="006639EB" w:rsidP="00BF66EF"/>
        </w:tc>
        <w:tc>
          <w:tcPr>
            <w:tcW w:w="1333" w:type="dxa"/>
            <w:shd w:val="clear" w:color="auto" w:fill="auto"/>
          </w:tcPr>
          <w:p w14:paraId="51CD5198" w14:textId="77777777" w:rsidR="006639EB" w:rsidRDefault="006639EB"/>
        </w:tc>
      </w:tr>
      <w:tr w:rsidR="006639EB" w14:paraId="270F65B2" w14:textId="77777777" w:rsidTr="006639EB">
        <w:trPr>
          <w:trHeight w:val="638"/>
        </w:trPr>
        <w:tc>
          <w:tcPr>
            <w:tcW w:w="1590" w:type="dxa"/>
          </w:tcPr>
          <w:p w14:paraId="1DA831C5" w14:textId="77777777" w:rsidR="006639EB" w:rsidRDefault="006639EB" w:rsidP="00BF66EF"/>
        </w:tc>
        <w:tc>
          <w:tcPr>
            <w:tcW w:w="1590" w:type="dxa"/>
          </w:tcPr>
          <w:p w14:paraId="588A23DD" w14:textId="77777777" w:rsidR="006639EB" w:rsidRDefault="006639EB" w:rsidP="00BF66EF"/>
        </w:tc>
        <w:tc>
          <w:tcPr>
            <w:tcW w:w="1590" w:type="dxa"/>
          </w:tcPr>
          <w:p w14:paraId="468EB232" w14:textId="77777777" w:rsidR="006639EB" w:rsidRDefault="006639EB" w:rsidP="00BF66EF"/>
        </w:tc>
        <w:tc>
          <w:tcPr>
            <w:tcW w:w="1590" w:type="dxa"/>
          </w:tcPr>
          <w:p w14:paraId="6B570AFE" w14:textId="77777777" w:rsidR="006639EB" w:rsidRDefault="006639EB" w:rsidP="00BF66EF"/>
        </w:tc>
        <w:tc>
          <w:tcPr>
            <w:tcW w:w="1590" w:type="dxa"/>
          </w:tcPr>
          <w:p w14:paraId="054DA285" w14:textId="77777777" w:rsidR="006639EB" w:rsidRDefault="006639EB" w:rsidP="00BF66EF"/>
        </w:tc>
        <w:tc>
          <w:tcPr>
            <w:tcW w:w="1333" w:type="dxa"/>
            <w:shd w:val="clear" w:color="auto" w:fill="auto"/>
          </w:tcPr>
          <w:p w14:paraId="0E607FB1" w14:textId="77777777" w:rsidR="006639EB" w:rsidRDefault="006639EB"/>
        </w:tc>
      </w:tr>
      <w:tr w:rsidR="006639EB" w14:paraId="39F372D7" w14:textId="77777777" w:rsidTr="006639EB">
        <w:trPr>
          <w:trHeight w:val="638"/>
        </w:trPr>
        <w:tc>
          <w:tcPr>
            <w:tcW w:w="1590" w:type="dxa"/>
          </w:tcPr>
          <w:p w14:paraId="03F79D33" w14:textId="77777777" w:rsidR="006639EB" w:rsidRDefault="006639EB" w:rsidP="00BF66EF"/>
        </w:tc>
        <w:tc>
          <w:tcPr>
            <w:tcW w:w="1590" w:type="dxa"/>
          </w:tcPr>
          <w:p w14:paraId="4D566DE4" w14:textId="77777777" w:rsidR="006639EB" w:rsidRDefault="006639EB" w:rsidP="00BF66EF"/>
        </w:tc>
        <w:tc>
          <w:tcPr>
            <w:tcW w:w="1590" w:type="dxa"/>
          </w:tcPr>
          <w:p w14:paraId="07C29ECB" w14:textId="77777777" w:rsidR="006639EB" w:rsidRDefault="006639EB" w:rsidP="00BF66EF"/>
        </w:tc>
        <w:tc>
          <w:tcPr>
            <w:tcW w:w="1590" w:type="dxa"/>
          </w:tcPr>
          <w:p w14:paraId="505298DA" w14:textId="77777777" w:rsidR="006639EB" w:rsidRDefault="006639EB" w:rsidP="00BF66EF"/>
        </w:tc>
        <w:tc>
          <w:tcPr>
            <w:tcW w:w="1590" w:type="dxa"/>
          </w:tcPr>
          <w:p w14:paraId="0BBECB80" w14:textId="77777777" w:rsidR="006639EB" w:rsidRDefault="006639EB" w:rsidP="00BF66EF"/>
        </w:tc>
        <w:tc>
          <w:tcPr>
            <w:tcW w:w="1333" w:type="dxa"/>
            <w:shd w:val="clear" w:color="auto" w:fill="auto"/>
          </w:tcPr>
          <w:p w14:paraId="31919AFC" w14:textId="77777777" w:rsidR="006639EB" w:rsidRDefault="006639EB"/>
        </w:tc>
      </w:tr>
      <w:tr w:rsidR="006639EB" w14:paraId="728EF9F8" w14:textId="77777777" w:rsidTr="006639EB">
        <w:trPr>
          <w:trHeight w:val="638"/>
        </w:trPr>
        <w:tc>
          <w:tcPr>
            <w:tcW w:w="1590" w:type="dxa"/>
          </w:tcPr>
          <w:p w14:paraId="345EE317" w14:textId="77777777" w:rsidR="006639EB" w:rsidRDefault="006639EB" w:rsidP="00BF66EF"/>
        </w:tc>
        <w:tc>
          <w:tcPr>
            <w:tcW w:w="1590" w:type="dxa"/>
          </w:tcPr>
          <w:p w14:paraId="373AB9E7" w14:textId="77777777" w:rsidR="006639EB" w:rsidRDefault="006639EB" w:rsidP="00BF66EF"/>
        </w:tc>
        <w:tc>
          <w:tcPr>
            <w:tcW w:w="1590" w:type="dxa"/>
          </w:tcPr>
          <w:p w14:paraId="62FAB6DF" w14:textId="77777777" w:rsidR="006639EB" w:rsidRDefault="006639EB" w:rsidP="00BF66EF"/>
        </w:tc>
        <w:tc>
          <w:tcPr>
            <w:tcW w:w="1590" w:type="dxa"/>
          </w:tcPr>
          <w:p w14:paraId="47466EB0" w14:textId="77777777" w:rsidR="006639EB" w:rsidRDefault="006639EB" w:rsidP="00BF66EF"/>
        </w:tc>
        <w:tc>
          <w:tcPr>
            <w:tcW w:w="1590" w:type="dxa"/>
          </w:tcPr>
          <w:p w14:paraId="7411426E" w14:textId="77777777" w:rsidR="006639EB" w:rsidRDefault="006639EB" w:rsidP="00BF66EF"/>
        </w:tc>
        <w:tc>
          <w:tcPr>
            <w:tcW w:w="1333" w:type="dxa"/>
            <w:shd w:val="clear" w:color="auto" w:fill="auto"/>
          </w:tcPr>
          <w:p w14:paraId="552E76C3" w14:textId="77777777" w:rsidR="006639EB" w:rsidRDefault="006639EB"/>
        </w:tc>
      </w:tr>
      <w:tr w:rsidR="006639EB" w14:paraId="7D3A7CD7" w14:textId="77777777" w:rsidTr="006639EB">
        <w:trPr>
          <w:trHeight w:val="638"/>
        </w:trPr>
        <w:tc>
          <w:tcPr>
            <w:tcW w:w="1590" w:type="dxa"/>
          </w:tcPr>
          <w:p w14:paraId="33C4B31F" w14:textId="77777777" w:rsidR="006639EB" w:rsidRDefault="006639EB" w:rsidP="00BF66EF"/>
        </w:tc>
        <w:tc>
          <w:tcPr>
            <w:tcW w:w="1590" w:type="dxa"/>
          </w:tcPr>
          <w:p w14:paraId="1C1868A8" w14:textId="77777777" w:rsidR="006639EB" w:rsidRDefault="006639EB" w:rsidP="00BF66EF"/>
        </w:tc>
        <w:tc>
          <w:tcPr>
            <w:tcW w:w="1590" w:type="dxa"/>
          </w:tcPr>
          <w:p w14:paraId="6F73B7F1" w14:textId="77777777" w:rsidR="006639EB" w:rsidRDefault="006639EB" w:rsidP="00BF66EF"/>
        </w:tc>
        <w:tc>
          <w:tcPr>
            <w:tcW w:w="1590" w:type="dxa"/>
          </w:tcPr>
          <w:p w14:paraId="45647A42" w14:textId="77777777" w:rsidR="006639EB" w:rsidRDefault="006639EB" w:rsidP="00BF66EF"/>
        </w:tc>
        <w:tc>
          <w:tcPr>
            <w:tcW w:w="1590" w:type="dxa"/>
          </w:tcPr>
          <w:p w14:paraId="3AB30A6C" w14:textId="77777777" w:rsidR="006639EB" w:rsidRDefault="006639EB" w:rsidP="00BF66EF"/>
        </w:tc>
        <w:tc>
          <w:tcPr>
            <w:tcW w:w="1333" w:type="dxa"/>
            <w:shd w:val="clear" w:color="auto" w:fill="auto"/>
          </w:tcPr>
          <w:p w14:paraId="01A39FEA" w14:textId="77777777" w:rsidR="006639EB" w:rsidRDefault="006639EB"/>
        </w:tc>
      </w:tr>
      <w:bookmarkEnd w:id="0"/>
    </w:tbl>
    <w:p w14:paraId="0767C299" w14:textId="5D03EE5F" w:rsidR="00BF66EF" w:rsidRDefault="00BF66EF" w:rsidP="00BF66EF"/>
    <w:p w14:paraId="7ADC8ED2" w14:textId="7A600619" w:rsidR="00D22D45" w:rsidRDefault="00D22D45" w:rsidP="00BF66EF"/>
    <w:p w14:paraId="50D6D801" w14:textId="5D297FFE" w:rsidR="00D22D45" w:rsidRDefault="00D22D45" w:rsidP="00BF66EF"/>
    <w:p w14:paraId="1C20271D" w14:textId="18895655" w:rsidR="00D22D45" w:rsidRDefault="00D22D45" w:rsidP="00BF66EF"/>
    <w:p w14:paraId="67C1C9B4" w14:textId="1063DB88" w:rsidR="00D22D45" w:rsidRDefault="00D22D45" w:rsidP="00BF66EF"/>
    <w:p w14:paraId="61E99B6A" w14:textId="59FC1563" w:rsidR="00D22D45" w:rsidRDefault="00D22D45" w:rsidP="00BF66EF"/>
    <w:p w14:paraId="36CD55AD" w14:textId="7E5C9819" w:rsidR="00D22D45" w:rsidRDefault="00D22D45" w:rsidP="00BF66EF"/>
    <w:p w14:paraId="4143F782" w14:textId="77777777" w:rsidR="00D22D45" w:rsidRPr="00BF66EF" w:rsidRDefault="00D22D45" w:rsidP="00BF66EF"/>
    <w:p w14:paraId="486844D9" w14:textId="6326039C" w:rsidR="001025FC" w:rsidRPr="001025FC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44655C27" w14:textId="36D860DB" w:rsidR="001025FC" w:rsidRPr="00D22D45" w:rsidRDefault="00D22D45" w:rsidP="00D22D45">
      <w:pPr>
        <w:pStyle w:val="Heading2"/>
        <w:numPr>
          <w:ilvl w:val="0"/>
          <w:numId w:val="5"/>
        </w:numPr>
      </w:pPr>
      <w:r>
        <w:t>Regulatory requirements</w:t>
      </w:r>
    </w:p>
    <w:p w14:paraId="615B0034" w14:textId="7B23A806" w:rsidR="001025FC" w:rsidRPr="001025FC" w:rsidRDefault="001025FC" w:rsidP="001025FC">
      <w:pPr>
        <w:ind w:left="2160" w:firstLine="720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90"/>
        <w:gridCol w:w="1590"/>
        <w:gridCol w:w="1590"/>
        <w:gridCol w:w="1590"/>
        <w:gridCol w:w="1590"/>
        <w:gridCol w:w="1333"/>
      </w:tblGrid>
      <w:tr w:rsidR="00D22D45" w14:paraId="7C87F0BD" w14:textId="77777777" w:rsidTr="004F0F60">
        <w:trPr>
          <w:trHeight w:val="653"/>
        </w:trPr>
        <w:tc>
          <w:tcPr>
            <w:tcW w:w="1590" w:type="dxa"/>
          </w:tcPr>
          <w:p w14:paraId="6540BF25" w14:textId="7404C8A9" w:rsidR="00D22D45" w:rsidRDefault="00D22D45" w:rsidP="004F0F60">
            <w:bookmarkStart w:id="1" w:name="_Hlk84424983"/>
            <w:r>
              <w:t>Regular Requirement Name</w:t>
            </w:r>
          </w:p>
        </w:tc>
        <w:tc>
          <w:tcPr>
            <w:tcW w:w="1590" w:type="dxa"/>
          </w:tcPr>
          <w:p w14:paraId="7FF1D04B" w14:textId="77777777" w:rsidR="00D22D45" w:rsidRDefault="00D22D45" w:rsidP="004F0F60">
            <w:r>
              <w:t>Requirement</w:t>
            </w:r>
          </w:p>
        </w:tc>
        <w:tc>
          <w:tcPr>
            <w:tcW w:w="1590" w:type="dxa"/>
          </w:tcPr>
          <w:p w14:paraId="7AD0D5FD" w14:textId="77777777" w:rsidR="00D22D45" w:rsidRDefault="00D22D45" w:rsidP="004F0F60">
            <w:r>
              <w:t>Applicability</w:t>
            </w:r>
          </w:p>
        </w:tc>
        <w:tc>
          <w:tcPr>
            <w:tcW w:w="1590" w:type="dxa"/>
          </w:tcPr>
          <w:p w14:paraId="38AE37C8" w14:textId="77777777" w:rsidR="00D22D45" w:rsidRDefault="00D22D45" w:rsidP="004F0F60">
            <w:r>
              <w:t>Required (Yes / No)</w:t>
            </w:r>
          </w:p>
        </w:tc>
        <w:tc>
          <w:tcPr>
            <w:tcW w:w="1590" w:type="dxa"/>
          </w:tcPr>
          <w:p w14:paraId="0E9ECAA7" w14:textId="77777777" w:rsidR="00D22D45" w:rsidRDefault="00D22D45" w:rsidP="004F0F60">
            <w:r>
              <w:t>Last assessed</w:t>
            </w:r>
          </w:p>
        </w:tc>
        <w:tc>
          <w:tcPr>
            <w:tcW w:w="1333" w:type="dxa"/>
            <w:shd w:val="clear" w:color="auto" w:fill="auto"/>
          </w:tcPr>
          <w:p w14:paraId="7CD117B8" w14:textId="77777777" w:rsidR="00D22D45" w:rsidRDefault="00D22D45" w:rsidP="004F0F60">
            <w:r>
              <w:t>Next report</w:t>
            </w:r>
          </w:p>
        </w:tc>
      </w:tr>
      <w:tr w:rsidR="00D22D45" w14:paraId="12FBB2B8" w14:textId="77777777" w:rsidTr="006639EB">
        <w:trPr>
          <w:trHeight w:val="665"/>
        </w:trPr>
        <w:tc>
          <w:tcPr>
            <w:tcW w:w="1590" w:type="dxa"/>
          </w:tcPr>
          <w:p w14:paraId="062B8F74" w14:textId="77777777" w:rsidR="00D22D45" w:rsidRDefault="00D22D45" w:rsidP="004F0F60"/>
        </w:tc>
        <w:tc>
          <w:tcPr>
            <w:tcW w:w="1590" w:type="dxa"/>
          </w:tcPr>
          <w:p w14:paraId="502B144E" w14:textId="77777777" w:rsidR="00D22D45" w:rsidRDefault="00D22D45" w:rsidP="004F0F60"/>
        </w:tc>
        <w:tc>
          <w:tcPr>
            <w:tcW w:w="1590" w:type="dxa"/>
          </w:tcPr>
          <w:p w14:paraId="1FB6D2E6" w14:textId="77777777" w:rsidR="00D22D45" w:rsidRDefault="00D22D45" w:rsidP="004F0F60"/>
        </w:tc>
        <w:tc>
          <w:tcPr>
            <w:tcW w:w="1590" w:type="dxa"/>
          </w:tcPr>
          <w:p w14:paraId="7C6B748E" w14:textId="77777777" w:rsidR="00D22D45" w:rsidRDefault="00D22D45" w:rsidP="004F0F60"/>
        </w:tc>
        <w:tc>
          <w:tcPr>
            <w:tcW w:w="1590" w:type="dxa"/>
          </w:tcPr>
          <w:p w14:paraId="41635F33" w14:textId="77777777" w:rsidR="00D22D45" w:rsidRDefault="00D22D45" w:rsidP="004F0F60"/>
        </w:tc>
        <w:tc>
          <w:tcPr>
            <w:tcW w:w="1333" w:type="dxa"/>
            <w:shd w:val="clear" w:color="auto" w:fill="auto"/>
          </w:tcPr>
          <w:p w14:paraId="1C480BDC" w14:textId="77777777" w:rsidR="00D22D45" w:rsidRDefault="00D22D45" w:rsidP="004F0F60"/>
        </w:tc>
      </w:tr>
      <w:tr w:rsidR="006639EB" w14:paraId="69BA3302" w14:textId="77777777" w:rsidTr="006639EB">
        <w:trPr>
          <w:trHeight w:val="665"/>
        </w:trPr>
        <w:tc>
          <w:tcPr>
            <w:tcW w:w="1590" w:type="dxa"/>
          </w:tcPr>
          <w:p w14:paraId="2B11537E" w14:textId="77777777" w:rsidR="006639EB" w:rsidRDefault="006639EB" w:rsidP="004F0F60"/>
        </w:tc>
        <w:tc>
          <w:tcPr>
            <w:tcW w:w="1590" w:type="dxa"/>
          </w:tcPr>
          <w:p w14:paraId="52BCCADC" w14:textId="77777777" w:rsidR="006639EB" w:rsidRDefault="006639EB" w:rsidP="004F0F60"/>
        </w:tc>
        <w:tc>
          <w:tcPr>
            <w:tcW w:w="1590" w:type="dxa"/>
          </w:tcPr>
          <w:p w14:paraId="2FBF3BB4" w14:textId="77777777" w:rsidR="006639EB" w:rsidRDefault="006639EB" w:rsidP="004F0F60"/>
        </w:tc>
        <w:tc>
          <w:tcPr>
            <w:tcW w:w="1590" w:type="dxa"/>
          </w:tcPr>
          <w:p w14:paraId="566243CD" w14:textId="77777777" w:rsidR="006639EB" w:rsidRDefault="006639EB" w:rsidP="004F0F60"/>
        </w:tc>
        <w:tc>
          <w:tcPr>
            <w:tcW w:w="1590" w:type="dxa"/>
          </w:tcPr>
          <w:p w14:paraId="12D00065" w14:textId="77777777" w:rsidR="006639EB" w:rsidRDefault="006639EB" w:rsidP="004F0F60"/>
        </w:tc>
        <w:tc>
          <w:tcPr>
            <w:tcW w:w="1333" w:type="dxa"/>
            <w:shd w:val="clear" w:color="auto" w:fill="auto"/>
          </w:tcPr>
          <w:p w14:paraId="50ABCBE7" w14:textId="77777777" w:rsidR="006639EB" w:rsidRDefault="006639EB" w:rsidP="004F0F60"/>
        </w:tc>
      </w:tr>
      <w:tr w:rsidR="006639EB" w14:paraId="567C58CA" w14:textId="77777777" w:rsidTr="006639EB">
        <w:trPr>
          <w:trHeight w:val="665"/>
        </w:trPr>
        <w:tc>
          <w:tcPr>
            <w:tcW w:w="1590" w:type="dxa"/>
          </w:tcPr>
          <w:p w14:paraId="50E53F3C" w14:textId="77777777" w:rsidR="006639EB" w:rsidRDefault="006639EB" w:rsidP="004F0F60"/>
        </w:tc>
        <w:tc>
          <w:tcPr>
            <w:tcW w:w="1590" w:type="dxa"/>
          </w:tcPr>
          <w:p w14:paraId="05B7BEE9" w14:textId="77777777" w:rsidR="006639EB" w:rsidRDefault="006639EB" w:rsidP="004F0F60"/>
        </w:tc>
        <w:tc>
          <w:tcPr>
            <w:tcW w:w="1590" w:type="dxa"/>
          </w:tcPr>
          <w:p w14:paraId="7523B4FA" w14:textId="77777777" w:rsidR="006639EB" w:rsidRDefault="006639EB" w:rsidP="004F0F60"/>
        </w:tc>
        <w:tc>
          <w:tcPr>
            <w:tcW w:w="1590" w:type="dxa"/>
          </w:tcPr>
          <w:p w14:paraId="75E2CDD5" w14:textId="77777777" w:rsidR="006639EB" w:rsidRDefault="006639EB" w:rsidP="004F0F60"/>
        </w:tc>
        <w:tc>
          <w:tcPr>
            <w:tcW w:w="1590" w:type="dxa"/>
          </w:tcPr>
          <w:p w14:paraId="18FF5DB1" w14:textId="77777777" w:rsidR="006639EB" w:rsidRDefault="006639EB" w:rsidP="004F0F60"/>
        </w:tc>
        <w:tc>
          <w:tcPr>
            <w:tcW w:w="1333" w:type="dxa"/>
            <w:shd w:val="clear" w:color="auto" w:fill="auto"/>
          </w:tcPr>
          <w:p w14:paraId="17BA05C7" w14:textId="77777777" w:rsidR="006639EB" w:rsidRDefault="006639EB" w:rsidP="004F0F60"/>
        </w:tc>
      </w:tr>
      <w:tr w:rsidR="006639EB" w14:paraId="28C58CED" w14:textId="77777777" w:rsidTr="006639EB">
        <w:trPr>
          <w:trHeight w:val="665"/>
        </w:trPr>
        <w:tc>
          <w:tcPr>
            <w:tcW w:w="1590" w:type="dxa"/>
          </w:tcPr>
          <w:p w14:paraId="1C1E96DA" w14:textId="77777777" w:rsidR="006639EB" w:rsidRDefault="006639EB" w:rsidP="004F0F60"/>
        </w:tc>
        <w:tc>
          <w:tcPr>
            <w:tcW w:w="1590" w:type="dxa"/>
          </w:tcPr>
          <w:p w14:paraId="5C8DE822" w14:textId="77777777" w:rsidR="006639EB" w:rsidRDefault="006639EB" w:rsidP="004F0F60"/>
        </w:tc>
        <w:tc>
          <w:tcPr>
            <w:tcW w:w="1590" w:type="dxa"/>
          </w:tcPr>
          <w:p w14:paraId="4B0F505E" w14:textId="77777777" w:rsidR="006639EB" w:rsidRDefault="006639EB" w:rsidP="004F0F60"/>
        </w:tc>
        <w:tc>
          <w:tcPr>
            <w:tcW w:w="1590" w:type="dxa"/>
          </w:tcPr>
          <w:p w14:paraId="258B1532" w14:textId="77777777" w:rsidR="006639EB" w:rsidRDefault="006639EB" w:rsidP="004F0F60"/>
        </w:tc>
        <w:tc>
          <w:tcPr>
            <w:tcW w:w="1590" w:type="dxa"/>
          </w:tcPr>
          <w:p w14:paraId="63B8D9FB" w14:textId="77777777" w:rsidR="006639EB" w:rsidRDefault="006639EB" w:rsidP="004F0F60"/>
        </w:tc>
        <w:tc>
          <w:tcPr>
            <w:tcW w:w="1333" w:type="dxa"/>
            <w:shd w:val="clear" w:color="auto" w:fill="auto"/>
          </w:tcPr>
          <w:p w14:paraId="458F6293" w14:textId="77777777" w:rsidR="006639EB" w:rsidRDefault="006639EB" w:rsidP="004F0F60"/>
        </w:tc>
      </w:tr>
      <w:tr w:rsidR="006639EB" w14:paraId="2991D08A" w14:textId="77777777" w:rsidTr="006639EB">
        <w:trPr>
          <w:trHeight w:val="665"/>
        </w:trPr>
        <w:tc>
          <w:tcPr>
            <w:tcW w:w="1590" w:type="dxa"/>
          </w:tcPr>
          <w:p w14:paraId="4F0E1DA6" w14:textId="77777777" w:rsidR="006639EB" w:rsidRDefault="006639EB" w:rsidP="004F0F60"/>
        </w:tc>
        <w:tc>
          <w:tcPr>
            <w:tcW w:w="1590" w:type="dxa"/>
          </w:tcPr>
          <w:p w14:paraId="6B94361B" w14:textId="77777777" w:rsidR="006639EB" w:rsidRDefault="006639EB" w:rsidP="004F0F60"/>
        </w:tc>
        <w:tc>
          <w:tcPr>
            <w:tcW w:w="1590" w:type="dxa"/>
          </w:tcPr>
          <w:p w14:paraId="2FEC8A9E" w14:textId="77777777" w:rsidR="006639EB" w:rsidRDefault="006639EB" w:rsidP="004F0F60"/>
        </w:tc>
        <w:tc>
          <w:tcPr>
            <w:tcW w:w="1590" w:type="dxa"/>
          </w:tcPr>
          <w:p w14:paraId="208E9CF4" w14:textId="77777777" w:rsidR="006639EB" w:rsidRDefault="006639EB" w:rsidP="004F0F60"/>
        </w:tc>
        <w:tc>
          <w:tcPr>
            <w:tcW w:w="1590" w:type="dxa"/>
          </w:tcPr>
          <w:p w14:paraId="1A27F00B" w14:textId="77777777" w:rsidR="006639EB" w:rsidRDefault="006639EB" w:rsidP="004F0F60"/>
        </w:tc>
        <w:tc>
          <w:tcPr>
            <w:tcW w:w="1333" w:type="dxa"/>
            <w:shd w:val="clear" w:color="auto" w:fill="auto"/>
          </w:tcPr>
          <w:p w14:paraId="0930A0B4" w14:textId="77777777" w:rsidR="006639EB" w:rsidRDefault="006639EB" w:rsidP="004F0F60"/>
        </w:tc>
      </w:tr>
      <w:tr w:rsidR="006639EB" w14:paraId="7B24E870" w14:textId="77777777" w:rsidTr="006639EB">
        <w:trPr>
          <w:trHeight w:val="665"/>
        </w:trPr>
        <w:tc>
          <w:tcPr>
            <w:tcW w:w="1590" w:type="dxa"/>
          </w:tcPr>
          <w:p w14:paraId="1DE18E68" w14:textId="77777777" w:rsidR="006639EB" w:rsidRDefault="006639EB" w:rsidP="004F0F60"/>
        </w:tc>
        <w:tc>
          <w:tcPr>
            <w:tcW w:w="1590" w:type="dxa"/>
          </w:tcPr>
          <w:p w14:paraId="7120E7CC" w14:textId="77777777" w:rsidR="006639EB" w:rsidRDefault="006639EB" w:rsidP="004F0F60"/>
        </w:tc>
        <w:tc>
          <w:tcPr>
            <w:tcW w:w="1590" w:type="dxa"/>
          </w:tcPr>
          <w:p w14:paraId="166969E8" w14:textId="77777777" w:rsidR="006639EB" w:rsidRDefault="006639EB" w:rsidP="004F0F60"/>
        </w:tc>
        <w:tc>
          <w:tcPr>
            <w:tcW w:w="1590" w:type="dxa"/>
          </w:tcPr>
          <w:p w14:paraId="6510B93A" w14:textId="77777777" w:rsidR="006639EB" w:rsidRDefault="006639EB" w:rsidP="004F0F60"/>
        </w:tc>
        <w:tc>
          <w:tcPr>
            <w:tcW w:w="1590" w:type="dxa"/>
          </w:tcPr>
          <w:p w14:paraId="4D9EDF01" w14:textId="77777777" w:rsidR="006639EB" w:rsidRDefault="006639EB" w:rsidP="004F0F60"/>
        </w:tc>
        <w:tc>
          <w:tcPr>
            <w:tcW w:w="1333" w:type="dxa"/>
            <w:shd w:val="clear" w:color="auto" w:fill="auto"/>
          </w:tcPr>
          <w:p w14:paraId="62DE09A5" w14:textId="77777777" w:rsidR="006639EB" w:rsidRDefault="006639EB" w:rsidP="004F0F60"/>
        </w:tc>
      </w:tr>
      <w:tr w:rsidR="006639EB" w14:paraId="491A56FE" w14:textId="77777777" w:rsidTr="006639EB">
        <w:trPr>
          <w:trHeight w:val="665"/>
        </w:trPr>
        <w:tc>
          <w:tcPr>
            <w:tcW w:w="1590" w:type="dxa"/>
          </w:tcPr>
          <w:p w14:paraId="1C408EBD" w14:textId="77777777" w:rsidR="006639EB" w:rsidRDefault="006639EB" w:rsidP="004F0F60"/>
        </w:tc>
        <w:tc>
          <w:tcPr>
            <w:tcW w:w="1590" w:type="dxa"/>
          </w:tcPr>
          <w:p w14:paraId="73B0BC5A" w14:textId="77777777" w:rsidR="006639EB" w:rsidRDefault="006639EB" w:rsidP="004F0F60"/>
        </w:tc>
        <w:tc>
          <w:tcPr>
            <w:tcW w:w="1590" w:type="dxa"/>
          </w:tcPr>
          <w:p w14:paraId="5E36C4C6" w14:textId="77777777" w:rsidR="006639EB" w:rsidRDefault="006639EB" w:rsidP="004F0F60"/>
        </w:tc>
        <w:tc>
          <w:tcPr>
            <w:tcW w:w="1590" w:type="dxa"/>
          </w:tcPr>
          <w:p w14:paraId="7627D856" w14:textId="77777777" w:rsidR="006639EB" w:rsidRDefault="006639EB" w:rsidP="004F0F60"/>
        </w:tc>
        <w:tc>
          <w:tcPr>
            <w:tcW w:w="1590" w:type="dxa"/>
          </w:tcPr>
          <w:p w14:paraId="71A35778" w14:textId="77777777" w:rsidR="006639EB" w:rsidRDefault="006639EB" w:rsidP="004F0F60"/>
        </w:tc>
        <w:tc>
          <w:tcPr>
            <w:tcW w:w="1333" w:type="dxa"/>
            <w:shd w:val="clear" w:color="auto" w:fill="auto"/>
          </w:tcPr>
          <w:p w14:paraId="225F9D18" w14:textId="77777777" w:rsidR="006639EB" w:rsidRDefault="006639EB" w:rsidP="004F0F60"/>
        </w:tc>
      </w:tr>
      <w:tr w:rsidR="006639EB" w14:paraId="06C98273" w14:textId="77777777" w:rsidTr="006639EB">
        <w:trPr>
          <w:trHeight w:val="665"/>
        </w:trPr>
        <w:tc>
          <w:tcPr>
            <w:tcW w:w="1590" w:type="dxa"/>
          </w:tcPr>
          <w:p w14:paraId="25D692E7" w14:textId="77777777" w:rsidR="006639EB" w:rsidRDefault="006639EB" w:rsidP="004F0F60"/>
        </w:tc>
        <w:tc>
          <w:tcPr>
            <w:tcW w:w="1590" w:type="dxa"/>
          </w:tcPr>
          <w:p w14:paraId="33CE7445" w14:textId="77777777" w:rsidR="006639EB" w:rsidRDefault="006639EB" w:rsidP="004F0F60"/>
        </w:tc>
        <w:tc>
          <w:tcPr>
            <w:tcW w:w="1590" w:type="dxa"/>
          </w:tcPr>
          <w:p w14:paraId="124F586E" w14:textId="77777777" w:rsidR="006639EB" w:rsidRDefault="006639EB" w:rsidP="004F0F60"/>
        </w:tc>
        <w:tc>
          <w:tcPr>
            <w:tcW w:w="1590" w:type="dxa"/>
          </w:tcPr>
          <w:p w14:paraId="090033E1" w14:textId="77777777" w:rsidR="006639EB" w:rsidRDefault="006639EB" w:rsidP="004F0F60"/>
        </w:tc>
        <w:tc>
          <w:tcPr>
            <w:tcW w:w="1590" w:type="dxa"/>
          </w:tcPr>
          <w:p w14:paraId="67D2EFE4" w14:textId="77777777" w:rsidR="006639EB" w:rsidRDefault="006639EB" w:rsidP="004F0F60"/>
        </w:tc>
        <w:tc>
          <w:tcPr>
            <w:tcW w:w="1333" w:type="dxa"/>
            <w:shd w:val="clear" w:color="auto" w:fill="auto"/>
          </w:tcPr>
          <w:p w14:paraId="2249DDAA" w14:textId="77777777" w:rsidR="006639EB" w:rsidRDefault="006639EB" w:rsidP="004F0F60"/>
        </w:tc>
      </w:tr>
      <w:bookmarkEnd w:id="1"/>
    </w:tbl>
    <w:p w14:paraId="21F1E5EB" w14:textId="4FBB5C41" w:rsidR="001025FC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61CEFEBB" w14:textId="72BF3017" w:rsidR="006639EB" w:rsidRDefault="006639EB" w:rsidP="001025FC">
      <w:pPr>
        <w:ind w:left="2160" w:firstLine="720"/>
        <w:rPr>
          <w:rFonts w:ascii="Times New Roman" w:hAnsi="Times New Roman" w:cs="Times New Roman"/>
        </w:rPr>
      </w:pPr>
    </w:p>
    <w:p w14:paraId="2BA4CC28" w14:textId="6C38E04A" w:rsidR="006639EB" w:rsidRDefault="006639EB" w:rsidP="001025FC">
      <w:pPr>
        <w:ind w:left="2160" w:firstLine="720"/>
        <w:rPr>
          <w:rFonts w:ascii="Times New Roman" w:hAnsi="Times New Roman" w:cs="Times New Roman"/>
        </w:rPr>
      </w:pPr>
    </w:p>
    <w:p w14:paraId="5D0154D7" w14:textId="1720B3EB" w:rsidR="006639EB" w:rsidRDefault="006639EB" w:rsidP="001025FC">
      <w:pPr>
        <w:ind w:left="2160" w:firstLine="720"/>
        <w:rPr>
          <w:rFonts w:ascii="Times New Roman" w:hAnsi="Times New Roman" w:cs="Times New Roman"/>
        </w:rPr>
      </w:pPr>
    </w:p>
    <w:p w14:paraId="5CA302DB" w14:textId="74B16625" w:rsidR="006639EB" w:rsidRDefault="006639EB" w:rsidP="001025FC">
      <w:pPr>
        <w:ind w:left="2160" w:firstLine="720"/>
        <w:rPr>
          <w:rFonts w:ascii="Times New Roman" w:hAnsi="Times New Roman" w:cs="Times New Roman"/>
        </w:rPr>
      </w:pPr>
    </w:p>
    <w:p w14:paraId="54A88A6F" w14:textId="60D39ADD" w:rsidR="006639EB" w:rsidRDefault="006639EB" w:rsidP="001025FC">
      <w:pPr>
        <w:ind w:left="2160" w:firstLine="720"/>
        <w:rPr>
          <w:rFonts w:ascii="Times New Roman" w:hAnsi="Times New Roman" w:cs="Times New Roman"/>
        </w:rPr>
      </w:pPr>
    </w:p>
    <w:p w14:paraId="30E9089F" w14:textId="76FC8AA8" w:rsidR="006639EB" w:rsidRDefault="006639EB" w:rsidP="001025FC">
      <w:pPr>
        <w:ind w:left="2160" w:firstLine="720"/>
        <w:rPr>
          <w:rFonts w:ascii="Times New Roman" w:hAnsi="Times New Roman" w:cs="Times New Roman"/>
        </w:rPr>
      </w:pPr>
    </w:p>
    <w:p w14:paraId="5160597F" w14:textId="785650BF" w:rsidR="006639EB" w:rsidRDefault="006639EB" w:rsidP="001025FC">
      <w:pPr>
        <w:ind w:left="2160" w:firstLine="720"/>
        <w:rPr>
          <w:rFonts w:ascii="Times New Roman" w:hAnsi="Times New Roman" w:cs="Times New Roman"/>
        </w:rPr>
      </w:pPr>
    </w:p>
    <w:p w14:paraId="2264BA02" w14:textId="0D4093B4" w:rsidR="006639EB" w:rsidRDefault="006639EB" w:rsidP="001025FC">
      <w:pPr>
        <w:ind w:left="2160" w:firstLine="720"/>
        <w:rPr>
          <w:rFonts w:ascii="Times New Roman" w:hAnsi="Times New Roman" w:cs="Times New Roman"/>
        </w:rPr>
      </w:pPr>
    </w:p>
    <w:p w14:paraId="016F23FB" w14:textId="1FC40184" w:rsidR="006639EB" w:rsidRDefault="006639EB" w:rsidP="001025FC">
      <w:pPr>
        <w:ind w:left="2160" w:firstLine="720"/>
        <w:rPr>
          <w:rFonts w:ascii="Times New Roman" w:hAnsi="Times New Roman" w:cs="Times New Roman"/>
        </w:rPr>
      </w:pPr>
    </w:p>
    <w:p w14:paraId="3D7AFAAC" w14:textId="77777777" w:rsidR="006639EB" w:rsidRDefault="006639EB" w:rsidP="001025FC">
      <w:pPr>
        <w:ind w:left="2160" w:firstLine="720"/>
        <w:rPr>
          <w:rFonts w:ascii="Times New Roman" w:hAnsi="Times New Roman" w:cs="Times New Roman"/>
        </w:rPr>
      </w:pPr>
    </w:p>
    <w:p w14:paraId="4A41AF28" w14:textId="54E96C58" w:rsidR="00D22D45" w:rsidRDefault="00D22D45" w:rsidP="001025FC">
      <w:pPr>
        <w:ind w:left="2160" w:firstLine="720"/>
        <w:rPr>
          <w:rFonts w:ascii="Times New Roman" w:hAnsi="Times New Roman" w:cs="Times New Roman"/>
        </w:rPr>
      </w:pPr>
    </w:p>
    <w:p w14:paraId="19EE4B81" w14:textId="1C7266F6" w:rsidR="00D22D45" w:rsidRDefault="00D22D45" w:rsidP="00D22D45">
      <w:pPr>
        <w:pStyle w:val="Heading2"/>
        <w:numPr>
          <w:ilvl w:val="0"/>
          <w:numId w:val="5"/>
        </w:numPr>
      </w:pPr>
      <w:r>
        <w:lastRenderedPageBreak/>
        <w:t>Contractual Requirement</w:t>
      </w:r>
    </w:p>
    <w:p w14:paraId="6BE4B7DE" w14:textId="406EAAF2" w:rsidR="00D22D45" w:rsidRDefault="00D22D45" w:rsidP="00D22D4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90"/>
        <w:gridCol w:w="1590"/>
        <w:gridCol w:w="1590"/>
        <w:gridCol w:w="1590"/>
        <w:gridCol w:w="1590"/>
        <w:gridCol w:w="1333"/>
      </w:tblGrid>
      <w:tr w:rsidR="00D22D45" w14:paraId="06C54264" w14:textId="77777777" w:rsidTr="004F0F60">
        <w:trPr>
          <w:trHeight w:val="653"/>
        </w:trPr>
        <w:tc>
          <w:tcPr>
            <w:tcW w:w="1590" w:type="dxa"/>
          </w:tcPr>
          <w:p w14:paraId="68EAAD77" w14:textId="6FA58726" w:rsidR="00D22D45" w:rsidRDefault="00D22D45" w:rsidP="004F0F60">
            <w:bookmarkStart w:id="2" w:name="_Hlk84425244"/>
            <w:r>
              <w:t>Company name</w:t>
            </w:r>
          </w:p>
        </w:tc>
        <w:tc>
          <w:tcPr>
            <w:tcW w:w="1590" w:type="dxa"/>
          </w:tcPr>
          <w:p w14:paraId="0E0D92B6" w14:textId="77777777" w:rsidR="00D22D45" w:rsidRDefault="00D22D45" w:rsidP="004F0F60">
            <w:r>
              <w:t>Requirement</w:t>
            </w:r>
          </w:p>
        </w:tc>
        <w:tc>
          <w:tcPr>
            <w:tcW w:w="1590" w:type="dxa"/>
          </w:tcPr>
          <w:p w14:paraId="39C219D9" w14:textId="77777777" w:rsidR="00D22D45" w:rsidRDefault="00D22D45" w:rsidP="004F0F60">
            <w:r>
              <w:t>Applicability</w:t>
            </w:r>
          </w:p>
        </w:tc>
        <w:tc>
          <w:tcPr>
            <w:tcW w:w="1590" w:type="dxa"/>
          </w:tcPr>
          <w:p w14:paraId="6666697B" w14:textId="77777777" w:rsidR="00D22D45" w:rsidRDefault="00D22D45" w:rsidP="004F0F60">
            <w:r>
              <w:t>Required (Yes / No)</w:t>
            </w:r>
          </w:p>
        </w:tc>
        <w:tc>
          <w:tcPr>
            <w:tcW w:w="1590" w:type="dxa"/>
          </w:tcPr>
          <w:p w14:paraId="01E970C0" w14:textId="77777777" w:rsidR="00D22D45" w:rsidRDefault="00D22D45" w:rsidP="004F0F60">
            <w:r>
              <w:t>Last assessed</w:t>
            </w:r>
          </w:p>
        </w:tc>
        <w:tc>
          <w:tcPr>
            <w:tcW w:w="1333" w:type="dxa"/>
            <w:shd w:val="clear" w:color="auto" w:fill="auto"/>
          </w:tcPr>
          <w:p w14:paraId="739719CA" w14:textId="77777777" w:rsidR="00D22D45" w:rsidRDefault="00D22D45" w:rsidP="004F0F60">
            <w:r>
              <w:t>Next report</w:t>
            </w:r>
          </w:p>
        </w:tc>
      </w:tr>
      <w:tr w:rsidR="00D22D45" w14:paraId="640D155F" w14:textId="77777777" w:rsidTr="006639EB">
        <w:trPr>
          <w:trHeight w:val="656"/>
        </w:trPr>
        <w:tc>
          <w:tcPr>
            <w:tcW w:w="1590" w:type="dxa"/>
          </w:tcPr>
          <w:p w14:paraId="58909F03" w14:textId="77777777" w:rsidR="00D22D45" w:rsidRDefault="00D22D45" w:rsidP="004F0F60"/>
        </w:tc>
        <w:tc>
          <w:tcPr>
            <w:tcW w:w="1590" w:type="dxa"/>
          </w:tcPr>
          <w:p w14:paraId="3F312822" w14:textId="77777777" w:rsidR="00D22D45" w:rsidRDefault="00D22D45" w:rsidP="004F0F60"/>
        </w:tc>
        <w:tc>
          <w:tcPr>
            <w:tcW w:w="1590" w:type="dxa"/>
          </w:tcPr>
          <w:p w14:paraId="5BDD655C" w14:textId="77777777" w:rsidR="00D22D45" w:rsidRDefault="00D22D45" w:rsidP="004F0F60"/>
        </w:tc>
        <w:tc>
          <w:tcPr>
            <w:tcW w:w="1590" w:type="dxa"/>
          </w:tcPr>
          <w:p w14:paraId="616D52C0" w14:textId="77777777" w:rsidR="00D22D45" w:rsidRDefault="00D22D45" w:rsidP="004F0F60"/>
          <w:p w14:paraId="3A0C6A44" w14:textId="77777777" w:rsidR="00D22D45" w:rsidRDefault="00D22D45" w:rsidP="004F0F60"/>
        </w:tc>
        <w:tc>
          <w:tcPr>
            <w:tcW w:w="1590" w:type="dxa"/>
          </w:tcPr>
          <w:p w14:paraId="0955765E" w14:textId="77777777" w:rsidR="00D22D45" w:rsidRDefault="00D22D45" w:rsidP="004F0F60"/>
        </w:tc>
        <w:tc>
          <w:tcPr>
            <w:tcW w:w="1333" w:type="dxa"/>
            <w:shd w:val="clear" w:color="auto" w:fill="auto"/>
          </w:tcPr>
          <w:p w14:paraId="2EAAA873" w14:textId="77777777" w:rsidR="00D22D45" w:rsidRDefault="00D22D45" w:rsidP="004F0F60"/>
        </w:tc>
      </w:tr>
      <w:tr w:rsidR="006639EB" w14:paraId="604B9C63" w14:textId="77777777" w:rsidTr="006639EB">
        <w:trPr>
          <w:trHeight w:val="656"/>
        </w:trPr>
        <w:tc>
          <w:tcPr>
            <w:tcW w:w="1590" w:type="dxa"/>
          </w:tcPr>
          <w:p w14:paraId="658C5691" w14:textId="77777777" w:rsidR="006639EB" w:rsidRDefault="006639EB" w:rsidP="004F0F60"/>
        </w:tc>
        <w:tc>
          <w:tcPr>
            <w:tcW w:w="1590" w:type="dxa"/>
          </w:tcPr>
          <w:p w14:paraId="53E1F402" w14:textId="77777777" w:rsidR="006639EB" w:rsidRDefault="006639EB" w:rsidP="004F0F60"/>
        </w:tc>
        <w:tc>
          <w:tcPr>
            <w:tcW w:w="1590" w:type="dxa"/>
          </w:tcPr>
          <w:p w14:paraId="1E5AC9D2" w14:textId="77777777" w:rsidR="006639EB" w:rsidRDefault="006639EB" w:rsidP="004F0F60"/>
        </w:tc>
        <w:tc>
          <w:tcPr>
            <w:tcW w:w="1590" w:type="dxa"/>
          </w:tcPr>
          <w:p w14:paraId="1BFD2FA5" w14:textId="77777777" w:rsidR="006639EB" w:rsidRDefault="006639EB" w:rsidP="004F0F60"/>
        </w:tc>
        <w:tc>
          <w:tcPr>
            <w:tcW w:w="1590" w:type="dxa"/>
          </w:tcPr>
          <w:p w14:paraId="5B1982D0" w14:textId="77777777" w:rsidR="006639EB" w:rsidRDefault="006639EB" w:rsidP="004F0F60"/>
        </w:tc>
        <w:tc>
          <w:tcPr>
            <w:tcW w:w="1333" w:type="dxa"/>
            <w:shd w:val="clear" w:color="auto" w:fill="auto"/>
          </w:tcPr>
          <w:p w14:paraId="7CBC5667" w14:textId="77777777" w:rsidR="006639EB" w:rsidRDefault="006639EB" w:rsidP="004F0F60"/>
        </w:tc>
      </w:tr>
      <w:tr w:rsidR="006639EB" w14:paraId="0611739E" w14:textId="77777777" w:rsidTr="006639EB">
        <w:trPr>
          <w:trHeight w:val="656"/>
        </w:trPr>
        <w:tc>
          <w:tcPr>
            <w:tcW w:w="1590" w:type="dxa"/>
          </w:tcPr>
          <w:p w14:paraId="0FD1D210" w14:textId="77777777" w:rsidR="006639EB" w:rsidRDefault="006639EB" w:rsidP="004F0F60"/>
        </w:tc>
        <w:tc>
          <w:tcPr>
            <w:tcW w:w="1590" w:type="dxa"/>
          </w:tcPr>
          <w:p w14:paraId="7F747831" w14:textId="77777777" w:rsidR="006639EB" w:rsidRDefault="006639EB" w:rsidP="004F0F60"/>
        </w:tc>
        <w:tc>
          <w:tcPr>
            <w:tcW w:w="1590" w:type="dxa"/>
          </w:tcPr>
          <w:p w14:paraId="3233DB79" w14:textId="77777777" w:rsidR="006639EB" w:rsidRDefault="006639EB" w:rsidP="004F0F60"/>
        </w:tc>
        <w:tc>
          <w:tcPr>
            <w:tcW w:w="1590" w:type="dxa"/>
          </w:tcPr>
          <w:p w14:paraId="0A778B8D" w14:textId="77777777" w:rsidR="006639EB" w:rsidRDefault="006639EB" w:rsidP="004F0F60"/>
        </w:tc>
        <w:tc>
          <w:tcPr>
            <w:tcW w:w="1590" w:type="dxa"/>
          </w:tcPr>
          <w:p w14:paraId="2731447D" w14:textId="77777777" w:rsidR="006639EB" w:rsidRDefault="006639EB" w:rsidP="004F0F60"/>
        </w:tc>
        <w:tc>
          <w:tcPr>
            <w:tcW w:w="1333" w:type="dxa"/>
            <w:shd w:val="clear" w:color="auto" w:fill="auto"/>
          </w:tcPr>
          <w:p w14:paraId="281D45F4" w14:textId="77777777" w:rsidR="006639EB" w:rsidRDefault="006639EB" w:rsidP="004F0F60"/>
        </w:tc>
      </w:tr>
      <w:tr w:rsidR="006639EB" w14:paraId="4864FBEF" w14:textId="77777777" w:rsidTr="006639EB">
        <w:trPr>
          <w:trHeight w:val="656"/>
        </w:trPr>
        <w:tc>
          <w:tcPr>
            <w:tcW w:w="1590" w:type="dxa"/>
          </w:tcPr>
          <w:p w14:paraId="14AD7A78" w14:textId="77777777" w:rsidR="006639EB" w:rsidRDefault="006639EB" w:rsidP="004F0F60"/>
        </w:tc>
        <w:tc>
          <w:tcPr>
            <w:tcW w:w="1590" w:type="dxa"/>
          </w:tcPr>
          <w:p w14:paraId="5E400676" w14:textId="77777777" w:rsidR="006639EB" w:rsidRDefault="006639EB" w:rsidP="004F0F60"/>
        </w:tc>
        <w:tc>
          <w:tcPr>
            <w:tcW w:w="1590" w:type="dxa"/>
          </w:tcPr>
          <w:p w14:paraId="5944D7E6" w14:textId="77777777" w:rsidR="006639EB" w:rsidRDefault="006639EB" w:rsidP="004F0F60"/>
        </w:tc>
        <w:tc>
          <w:tcPr>
            <w:tcW w:w="1590" w:type="dxa"/>
          </w:tcPr>
          <w:p w14:paraId="411B7622" w14:textId="77777777" w:rsidR="006639EB" w:rsidRDefault="006639EB" w:rsidP="004F0F60"/>
        </w:tc>
        <w:tc>
          <w:tcPr>
            <w:tcW w:w="1590" w:type="dxa"/>
          </w:tcPr>
          <w:p w14:paraId="558FDF8D" w14:textId="77777777" w:rsidR="006639EB" w:rsidRDefault="006639EB" w:rsidP="004F0F60"/>
        </w:tc>
        <w:tc>
          <w:tcPr>
            <w:tcW w:w="1333" w:type="dxa"/>
            <w:shd w:val="clear" w:color="auto" w:fill="auto"/>
          </w:tcPr>
          <w:p w14:paraId="0B7FFEF7" w14:textId="77777777" w:rsidR="006639EB" w:rsidRDefault="006639EB" w:rsidP="004F0F60"/>
        </w:tc>
      </w:tr>
      <w:tr w:rsidR="006639EB" w14:paraId="4FB9F6A2" w14:textId="77777777" w:rsidTr="006639EB">
        <w:trPr>
          <w:trHeight w:val="656"/>
        </w:trPr>
        <w:tc>
          <w:tcPr>
            <w:tcW w:w="1590" w:type="dxa"/>
          </w:tcPr>
          <w:p w14:paraId="0548889C" w14:textId="77777777" w:rsidR="006639EB" w:rsidRDefault="006639EB" w:rsidP="004F0F60"/>
        </w:tc>
        <w:tc>
          <w:tcPr>
            <w:tcW w:w="1590" w:type="dxa"/>
          </w:tcPr>
          <w:p w14:paraId="4AAD709C" w14:textId="77777777" w:rsidR="006639EB" w:rsidRDefault="006639EB" w:rsidP="004F0F60"/>
        </w:tc>
        <w:tc>
          <w:tcPr>
            <w:tcW w:w="1590" w:type="dxa"/>
          </w:tcPr>
          <w:p w14:paraId="7AC5E364" w14:textId="77777777" w:rsidR="006639EB" w:rsidRDefault="006639EB" w:rsidP="004F0F60"/>
        </w:tc>
        <w:tc>
          <w:tcPr>
            <w:tcW w:w="1590" w:type="dxa"/>
          </w:tcPr>
          <w:p w14:paraId="14B1618D" w14:textId="77777777" w:rsidR="006639EB" w:rsidRDefault="006639EB" w:rsidP="004F0F60"/>
        </w:tc>
        <w:tc>
          <w:tcPr>
            <w:tcW w:w="1590" w:type="dxa"/>
          </w:tcPr>
          <w:p w14:paraId="73F81930" w14:textId="77777777" w:rsidR="006639EB" w:rsidRDefault="006639EB" w:rsidP="004F0F60"/>
        </w:tc>
        <w:tc>
          <w:tcPr>
            <w:tcW w:w="1333" w:type="dxa"/>
            <w:shd w:val="clear" w:color="auto" w:fill="auto"/>
          </w:tcPr>
          <w:p w14:paraId="0FEB44C5" w14:textId="77777777" w:rsidR="006639EB" w:rsidRDefault="006639EB" w:rsidP="004F0F60"/>
        </w:tc>
      </w:tr>
      <w:tr w:rsidR="006639EB" w14:paraId="58BA633A" w14:textId="77777777" w:rsidTr="006639EB">
        <w:trPr>
          <w:trHeight w:val="656"/>
        </w:trPr>
        <w:tc>
          <w:tcPr>
            <w:tcW w:w="1590" w:type="dxa"/>
          </w:tcPr>
          <w:p w14:paraId="490FC0BF" w14:textId="77777777" w:rsidR="006639EB" w:rsidRDefault="006639EB" w:rsidP="004F0F60"/>
          <w:p w14:paraId="2E5899AD" w14:textId="017D9026" w:rsidR="006639EB" w:rsidRDefault="006639EB" w:rsidP="004F0F60"/>
        </w:tc>
        <w:tc>
          <w:tcPr>
            <w:tcW w:w="1590" w:type="dxa"/>
          </w:tcPr>
          <w:p w14:paraId="180C45BC" w14:textId="77777777" w:rsidR="006639EB" w:rsidRDefault="006639EB" w:rsidP="004F0F60"/>
        </w:tc>
        <w:tc>
          <w:tcPr>
            <w:tcW w:w="1590" w:type="dxa"/>
          </w:tcPr>
          <w:p w14:paraId="29DC0681" w14:textId="77777777" w:rsidR="006639EB" w:rsidRDefault="006639EB" w:rsidP="004F0F60"/>
        </w:tc>
        <w:tc>
          <w:tcPr>
            <w:tcW w:w="1590" w:type="dxa"/>
          </w:tcPr>
          <w:p w14:paraId="78F24818" w14:textId="77777777" w:rsidR="006639EB" w:rsidRDefault="006639EB" w:rsidP="004F0F60"/>
        </w:tc>
        <w:tc>
          <w:tcPr>
            <w:tcW w:w="1590" w:type="dxa"/>
          </w:tcPr>
          <w:p w14:paraId="01C4BAA2" w14:textId="77777777" w:rsidR="006639EB" w:rsidRDefault="006639EB" w:rsidP="004F0F60"/>
        </w:tc>
        <w:tc>
          <w:tcPr>
            <w:tcW w:w="1333" w:type="dxa"/>
            <w:shd w:val="clear" w:color="auto" w:fill="auto"/>
          </w:tcPr>
          <w:p w14:paraId="73387A57" w14:textId="77777777" w:rsidR="006639EB" w:rsidRDefault="006639EB" w:rsidP="004F0F60"/>
        </w:tc>
      </w:tr>
      <w:tr w:rsidR="006639EB" w14:paraId="7E1BB5C8" w14:textId="77777777" w:rsidTr="006639EB">
        <w:trPr>
          <w:trHeight w:val="656"/>
        </w:trPr>
        <w:tc>
          <w:tcPr>
            <w:tcW w:w="1590" w:type="dxa"/>
          </w:tcPr>
          <w:p w14:paraId="5DEA3E54" w14:textId="77777777" w:rsidR="006639EB" w:rsidRDefault="006639EB" w:rsidP="004F0F60"/>
        </w:tc>
        <w:tc>
          <w:tcPr>
            <w:tcW w:w="1590" w:type="dxa"/>
          </w:tcPr>
          <w:p w14:paraId="7E65F7DA" w14:textId="77777777" w:rsidR="006639EB" w:rsidRDefault="006639EB" w:rsidP="004F0F60"/>
        </w:tc>
        <w:tc>
          <w:tcPr>
            <w:tcW w:w="1590" w:type="dxa"/>
          </w:tcPr>
          <w:p w14:paraId="28E25025" w14:textId="77777777" w:rsidR="006639EB" w:rsidRDefault="006639EB" w:rsidP="004F0F60"/>
        </w:tc>
        <w:tc>
          <w:tcPr>
            <w:tcW w:w="1590" w:type="dxa"/>
          </w:tcPr>
          <w:p w14:paraId="0D296F4A" w14:textId="77777777" w:rsidR="006639EB" w:rsidRDefault="006639EB" w:rsidP="004F0F60"/>
        </w:tc>
        <w:tc>
          <w:tcPr>
            <w:tcW w:w="1590" w:type="dxa"/>
          </w:tcPr>
          <w:p w14:paraId="099F272E" w14:textId="77777777" w:rsidR="006639EB" w:rsidRDefault="006639EB" w:rsidP="004F0F60"/>
        </w:tc>
        <w:tc>
          <w:tcPr>
            <w:tcW w:w="1333" w:type="dxa"/>
            <w:shd w:val="clear" w:color="auto" w:fill="auto"/>
          </w:tcPr>
          <w:p w14:paraId="39AEB327" w14:textId="77777777" w:rsidR="006639EB" w:rsidRDefault="006639EB" w:rsidP="004F0F60"/>
        </w:tc>
      </w:tr>
      <w:tr w:rsidR="006639EB" w14:paraId="6E4115C0" w14:textId="77777777" w:rsidTr="006639EB">
        <w:trPr>
          <w:trHeight w:val="656"/>
        </w:trPr>
        <w:tc>
          <w:tcPr>
            <w:tcW w:w="1590" w:type="dxa"/>
          </w:tcPr>
          <w:p w14:paraId="22BB7A5C" w14:textId="77777777" w:rsidR="006639EB" w:rsidRDefault="006639EB" w:rsidP="004F0F60"/>
        </w:tc>
        <w:tc>
          <w:tcPr>
            <w:tcW w:w="1590" w:type="dxa"/>
          </w:tcPr>
          <w:p w14:paraId="0D51DFC3" w14:textId="77777777" w:rsidR="006639EB" w:rsidRDefault="006639EB" w:rsidP="004F0F60"/>
        </w:tc>
        <w:tc>
          <w:tcPr>
            <w:tcW w:w="1590" w:type="dxa"/>
          </w:tcPr>
          <w:p w14:paraId="1901E222" w14:textId="77777777" w:rsidR="006639EB" w:rsidRDefault="006639EB" w:rsidP="004F0F60"/>
        </w:tc>
        <w:tc>
          <w:tcPr>
            <w:tcW w:w="1590" w:type="dxa"/>
          </w:tcPr>
          <w:p w14:paraId="784CDEDB" w14:textId="77777777" w:rsidR="006639EB" w:rsidRDefault="006639EB" w:rsidP="004F0F60"/>
        </w:tc>
        <w:tc>
          <w:tcPr>
            <w:tcW w:w="1590" w:type="dxa"/>
          </w:tcPr>
          <w:p w14:paraId="380E73B7" w14:textId="77777777" w:rsidR="006639EB" w:rsidRDefault="006639EB" w:rsidP="004F0F60"/>
        </w:tc>
        <w:tc>
          <w:tcPr>
            <w:tcW w:w="1333" w:type="dxa"/>
            <w:shd w:val="clear" w:color="auto" w:fill="auto"/>
          </w:tcPr>
          <w:p w14:paraId="1D7A0C93" w14:textId="77777777" w:rsidR="006639EB" w:rsidRDefault="006639EB" w:rsidP="004F0F60"/>
        </w:tc>
      </w:tr>
      <w:bookmarkEnd w:id="2"/>
    </w:tbl>
    <w:p w14:paraId="70A0E3F2" w14:textId="77777777" w:rsidR="00D22D45" w:rsidRPr="00D22D45" w:rsidRDefault="00D22D45" w:rsidP="00D22D45"/>
    <w:p w14:paraId="31D613EB" w14:textId="0BBAA65C" w:rsidR="001025FC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128CCD00" w14:textId="3EA1279B" w:rsidR="006639EB" w:rsidRDefault="006639EB" w:rsidP="001025FC">
      <w:pPr>
        <w:ind w:left="2160" w:firstLine="720"/>
        <w:rPr>
          <w:rFonts w:ascii="Times New Roman" w:hAnsi="Times New Roman" w:cs="Times New Roman"/>
        </w:rPr>
      </w:pPr>
    </w:p>
    <w:p w14:paraId="47793E66" w14:textId="115BA7C6" w:rsidR="006639EB" w:rsidRDefault="006639EB" w:rsidP="001025FC">
      <w:pPr>
        <w:ind w:left="2160" w:firstLine="720"/>
        <w:rPr>
          <w:rFonts w:ascii="Times New Roman" w:hAnsi="Times New Roman" w:cs="Times New Roman"/>
        </w:rPr>
      </w:pPr>
    </w:p>
    <w:p w14:paraId="04400CCF" w14:textId="28380551" w:rsidR="006639EB" w:rsidRDefault="006639EB" w:rsidP="001025FC">
      <w:pPr>
        <w:ind w:left="2160" w:firstLine="720"/>
        <w:rPr>
          <w:rFonts w:ascii="Times New Roman" w:hAnsi="Times New Roman" w:cs="Times New Roman"/>
        </w:rPr>
      </w:pPr>
    </w:p>
    <w:p w14:paraId="0830BD09" w14:textId="50D0B61F" w:rsidR="006639EB" w:rsidRDefault="006639EB" w:rsidP="001025FC">
      <w:pPr>
        <w:ind w:left="2160" w:firstLine="720"/>
        <w:rPr>
          <w:rFonts w:ascii="Times New Roman" w:hAnsi="Times New Roman" w:cs="Times New Roman"/>
        </w:rPr>
      </w:pPr>
    </w:p>
    <w:p w14:paraId="71E79169" w14:textId="5BC2544A" w:rsidR="006639EB" w:rsidRDefault="006639EB" w:rsidP="001025FC">
      <w:pPr>
        <w:ind w:left="2160" w:firstLine="720"/>
        <w:rPr>
          <w:rFonts w:ascii="Times New Roman" w:hAnsi="Times New Roman" w:cs="Times New Roman"/>
        </w:rPr>
      </w:pPr>
    </w:p>
    <w:p w14:paraId="4928917E" w14:textId="34627D38" w:rsidR="006639EB" w:rsidRDefault="006639EB" w:rsidP="001025FC">
      <w:pPr>
        <w:ind w:left="2160" w:firstLine="720"/>
        <w:rPr>
          <w:rFonts w:ascii="Times New Roman" w:hAnsi="Times New Roman" w:cs="Times New Roman"/>
        </w:rPr>
      </w:pPr>
    </w:p>
    <w:p w14:paraId="416A9D25" w14:textId="321B5914" w:rsidR="006639EB" w:rsidRDefault="006639EB" w:rsidP="001025FC">
      <w:pPr>
        <w:ind w:left="2160" w:firstLine="720"/>
        <w:rPr>
          <w:rFonts w:ascii="Times New Roman" w:hAnsi="Times New Roman" w:cs="Times New Roman"/>
        </w:rPr>
      </w:pPr>
    </w:p>
    <w:p w14:paraId="5E35166D" w14:textId="35AA3C59" w:rsidR="006639EB" w:rsidRDefault="006639EB" w:rsidP="001025FC">
      <w:pPr>
        <w:ind w:left="2160" w:firstLine="720"/>
        <w:rPr>
          <w:rFonts w:ascii="Times New Roman" w:hAnsi="Times New Roman" w:cs="Times New Roman"/>
        </w:rPr>
      </w:pPr>
    </w:p>
    <w:p w14:paraId="5ED9F99F" w14:textId="6B4A3A0D" w:rsidR="006639EB" w:rsidRDefault="006639EB" w:rsidP="001025FC">
      <w:pPr>
        <w:ind w:left="2160" w:firstLine="720"/>
        <w:rPr>
          <w:rFonts w:ascii="Times New Roman" w:hAnsi="Times New Roman" w:cs="Times New Roman"/>
        </w:rPr>
      </w:pPr>
    </w:p>
    <w:p w14:paraId="19A1F724" w14:textId="7592E1A3" w:rsidR="006639EB" w:rsidRDefault="006639EB" w:rsidP="001025FC">
      <w:pPr>
        <w:ind w:left="2160" w:firstLine="720"/>
        <w:rPr>
          <w:rFonts w:ascii="Times New Roman" w:hAnsi="Times New Roman" w:cs="Times New Roman"/>
        </w:rPr>
      </w:pPr>
    </w:p>
    <w:p w14:paraId="1EE727F2" w14:textId="77777777" w:rsidR="006639EB" w:rsidRDefault="006639EB" w:rsidP="001025FC">
      <w:pPr>
        <w:ind w:left="2160" w:firstLine="720"/>
        <w:rPr>
          <w:rFonts w:ascii="Times New Roman" w:hAnsi="Times New Roman" w:cs="Times New Roman"/>
        </w:rPr>
      </w:pPr>
    </w:p>
    <w:p w14:paraId="492E7DCA" w14:textId="6EEE470D" w:rsidR="00D22D45" w:rsidRDefault="006639EB" w:rsidP="006639EB">
      <w:pPr>
        <w:pStyle w:val="Heading2"/>
        <w:numPr>
          <w:ilvl w:val="0"/>
          <w:numId w:val="5"/>
        </w:numPr>
      </w:pPr>
      <w:r>
        <w:lastRenderedPageBreak/>
        <w:t>Legal Requirements</w:t>
      </w:r>
    </w:p>
    <w:p w14:paraId="4628B03F" w14:textId="21FE387B" w:rsidR="006639EB" w:rsidRDefault="006639EB" w:rsidP="006639E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90"/>
        <w:gridCol w:w="1590"/>
        <w:gridCol w:w="1590"/>
        <w:gridCol w:w="1590"/>
        <w:gridCol w:w="1590"/>
        <w:gridCol w:w="1333"/>
      </w:tblGrid>
      <w:tr w:rsidR="006639EB" w14:paraId="6A568919" w14:textId="77777777" w:rsidTr="004F0F60">
        <w:trPr>
          <w:trHeight w:val="653"/>
        </w:trPr>
        <w:tc>
          <w:tcPr>
            <w:tcW w:w="1590" w:type="dxa"/>
          </w:tcPr>
          <w:p w14:paraId="7ADB1490" w14:textId="4AB9FAD3" w:rsidR="006639EB" w:rsidRDefault="006639EB" w:rsidP="004F0F60">
            <w:r>
              <w:t>Legislation name</w:t>
            </w:r>
          </w:p>
        </w:tc>
        <w:tc>
          <w:tcPr>
            <w:tcW w:w="1590" w:type="dxa"/>
          </w:tcPr>
          <w:p w14:paraId="41B0CB2E" w14:textId="77777777" w:rsidR="006639EB" w:rsidRDefault="006639EB" w:rsidP="004F0F60">
            <w:r>
              <w:t>Requirement</w:t>
            </w:r>
          </w:p>
        </w:tc>
        <w:tc>
          <w:tcPr>
            <w:tcW w:w="1590" w:type="dxa"/>
          </w:tcPr>
          <w:p w14:paraId="366F68B9" w14:textId="77777777" w:rsidR="006639EB" w:rsidRDefault="006639EB" w:rsidP="004F0F60">
            <w:r>
              <w:t>Applicability</w:t>
            </w:r>
          </w:p>
        </w:tc>
        <w:tc>
          <w:tcPr>
            <w:tcW w:w="1590" w:type="dxa"/>
          </w:tcPr>
          <w:p w14:paraId="6B113FD8" w14:textId="77777777" w:rsidR="006639EB" w:rsidRDefault="006639EB" w:rsidP="004F0F60">
            <w:r>
              <w:t>Required (Yes / No)</w:t>
            </w:r>
          </w:p>
        </w:tc>
        <w:tc>
          <w:tcPr>
            <w:tcW w:w="1590" w:type="dxa"/>
          </w:tcPr>
          <w:p w14:paraId="0FCB3BFB" w14:textId="77777777" w:rsidR="006639EB" w:rsidRDefault="006639EB" w:rsidP="004F0F60">
            <w:r>
              <w:t>Last assessed</w:t>
            </w:r>
          </w:p>
        </w:tc>
        <w:tc>
          <w:tcPr>
            <w:tcW w:w="1333" w:type="dxa"/>
            <w:shd w:val="clear" w:color="auto" w:fill="auto"/>
          </w:tcPr>
          <w:p w14:paraId="02C8BF10" w14:textId="77777777" w:rsidR="006639EB" w:rsidRDefault="006639EB" w:rsidP="004F0F60">
            <w:r>
              <w:t>Next report</w:t>
            </w:r>
          </w:p>
        </w:tc>
      </w:tr>
      <w:tr w:rsidR="006639EB" w14:paraId="5A1270A9" w14:textId="77777777" w:rsidTr="006639EB">
        <w:trPr>
          <w:trHeight w:val="476"/>
        </w:trPr>
        <w:tc>
          <w:tcPr>
            <w:tcW w:w="1590" w:type="dxa"/>
          </w:tcPr>
          <w:p w14:paraId="14D67E72" w14:textId="77777777" w:rsidR="006639EB" w:rsidRDefault="006639EB" w:rsidP="004F0F60"/>
        </w:tc>
        <w:tc>
          <w:tcPr>
            <w:tcW w:w="1590" w:type="dxa"/>
          </w:tcPr>
          <w:p w14:paraId="03BD9749" w14:textId="77777777" w:rsidR="006639EB" w:rsidRDefault="006639EB" w:rsidP="004F0F60"/>
        </w:tc>
        <w:tc>
          <w:tcPr>
            <w:tcW w:w="1590" w:type="dxa"/>
          </w:tcPr>
          <w:p w14:paraId="1B618405" w14:textId="77777777" w:rsidR="006639EB" w:rsidRDefault="006639EB" w:rsidP="004F0F60"/>
        </w:tc>
        <w:tc>
          <w:tcPr>
            <w:tcW w:w="1590" w:type="dxa"/>
          </w:tcPr>
          <w:p w14:paraId="018E4913" w14:textId="0FC88091" w:rsidR="006639EB" w:rsidRDefault="006639EB" w:rsidP="004F0F60"/>
        </w:tc>
        <w:tc>
          <w:tcPr>
            <w:tcW w:w="1590" w:type="dxa"/>
          </w:tcPr>
          <w:p w14:paraId="4A9600D2" w14:textId="77777777" w:rsidR="006639EB" w:rsidRDefault="006639EB" w:rsidP="004F0F60"/>
        </w:tc>
        <w:tc>
          <w:tcPr>
            <w:tcW w:w="1333" w:type="dxa"/>
            <w:shd w:val="clear" w:color="auto" w:fill="auto"/>
          </w:tcPr>
          <w:p w14:paraId="77AA447D" w14:textId="77777777" w:rsidR="006639EB" w:rsidRDefault="006639EB" w:rsidP="004F0F60"/>
        </w:tc>
      </w:tr>
      <w:tr w:rsidR="006639EB" w14:paraId="5FE6FF93" w14:textId="77777777" w:rsidTr="006639EB">
        <w:trPr>
          <w:trHeight w:val="476"/>
        </w:trPr>
        <w:tc>
          <w:tcPr>
            <w:tcW w:w="1590" w:type="dxa"/>
          </w:tcPr>
          <w:p w14:paraId="3D589E38" w14:textId="77777777" w:rsidR="006639EB" w:rsidRDefault="006639EB" w:rsidP="004F0F60"/>
          <w:p w14:paraId="6608F820" w14:textId="3BE78EA8" w:rsidR="006639EB" w:rsidRDefault="006639EB" w:rsidP="004F0F60"/>
        </w:tc>
        <w:tc>
          <w:tcPr>
            <w:tcW w:w="1590" w:type="dxa"/>
          </w:tcPr>
          <w:p w14:paraId="0123DFDC" w14:textId="77777777" w:rsidR="006639EB" w:rsidRDefault="006639EB" w:rsidP="004F0F60"/>
        </w:tc>
        <w:tc>
          <w:tcPr>
            <w:tcW w:w="1590" w:type="dxa"/>
          </w:tcPr>
          <w:p w14:paraId="584FB48A" w14:textId="77777777" w:rsidR="006639EB" w:rsidRDefault="006639EB" w:rsidP="004F0F60"/>
        </w:tc>
        <w:tc>
          <w:tcPr>
            <w:tcW w:w="1590" w:type="dxa"/>
          </w:tcPr>
          <w:p w14:paraId="04CE0620" w14:textId="77777777" w:rsidR="006639EB" w:rsidRDefault="006639EB" w:rsidP="004F0F60"/>
        </w:tc>
        <w:tc>
          <w:tcPr>
            <w:tcW w:w="1590" w:type="dxa"/>
          </w:tcPr>
          <w:p w14:paraId="6ECDBF75" w14:textId="77777777" w:rsidR="006639EB" w:rsidRDefault="006639EB" w:rsidP="004F0F60"/>
        </w:tc>
        <w:tc>
          <w:tcPr>
            <w:tcW w:w="1333" w:type="dxa"/>
            <w:shd w:val="clear" w:color="auto" w:fill="auto"/>
          </w:tcPr>
          <w:p w14:paraId="6636D06E" w14:textId="77777777" w:rsidR="006639EB" w:rsidRDefault="006639EB" w:rsidP="004F0F60"/>
        </w:tc>
      </w:tr>
      <w:tr w:rsidR="006639EB" w14:paraId="316F9D1B" w14:textId="77777777" w:rsidTr="006639EB">
        <w:trPr>
          <w:trHeight w:val="476"/>
        </w:trPr>
        <w:tc>
          <w:tcPr>
            <w:tcW w:w="1590" w:type="dxa"/>
          </w:tcPr>
          <w:p w14:paraId="5E9B0017" w14:textId="77777777" w:rsidR="006639EB" w:rsidRDefault="006639EB" w:rsidP="004F0F60"/>
        </w:tc>
        <w:tc>
          <w:tcPr>
            <w:tcW w:w="1590" w:type="dxa"/>
          </w:tcPr>
          <w:p w14:paraId="7B5F57E1" w14:textId="77777777" w:rsidR="006639EB" w:rsidRDefault="006639EB" w:rsidP="004F0F60"/>
        </w:tc>
        <w:tc>
          <w:tcPr>
            <w:tcW w:w="1590" w:type="dxa"/>
          </w:tcPr>
          <w:p w14:paraId="13BB57AA" w14:textId="77777777" w:rsidR="006639EB" w:rsidRDefault="006639EB" w:rsidP="004F0F60"/>
        </w:tc>
        <w:tc>
          <w:tcPr>
            <w:tcW w:w="1590" w:type="dxa"/>
          </w:tcPr>
          <w:p w14:paraId="151ED13A" w14:textId="77777777" w:rsidR="006639EB" w:rsidRDefault="006639EB" w:rsidP="004F0F60"/>
        </w:tc>
        <w:tc>
          <w:tcPr>
            <w:tcW w:w="1590" w:type="dxa"/>
          </w:tcPr>
          <w:p w14:paraId="5A4D67F3" w14:textId="77777777" w:rsidR="006639EB" w:rsidRDefault="006639EB" w:rsidP="004F0F60"/>
        </w:tc>
        <w:tc>
          <w:tcPr>
            <w:tcW w:w="1333" w:type="dxa"/>
            <w:shd w:val="clear" w:color="auto" w:fill="auto"/>
          </w:tcPr>
          <w:p w14:paraId="6699B2DC" w14:textId="77777777" w:rsidR="006639EB" w:rsidRDefault="006639EB" w:rsidP="004F0F60"/>
        </w:tc>
      </w:tr>
      <w:tr w:rsidR="006639EB" w14:paraId="15638AA2" w14:textId="77777777" w:rsidTr="006639EB">
        <w:trPr>
          <w:trHeight w:val="476"/>
        </w:trPr>
        <w:tc>
          <w:tcPr>
            <w:tcW w:w="1590" w:type="dxa"/>
          </w:tcPr>
          <w:p w14:paraId="2D0E0E2C" w14:textId="77777777" w:rsidR="006639EB" w:rsidRDefault="006639EB" w:rsidP="004F0F60"/>
        </w:tc>
        <w:tc>
          <w:tcPr>
            <w:tcW w:w="1590" w:type="dxa"/>
          </w:tcPr>
          <w:p w14:paraId="0F427D30" w14:textId="77777777" w:rsidR="006639EB" w:rsidRDefault="006639EB" w:rsidP="004F0F60"/>
        </w:tc>
        <w:tc>
          <w:tcPr>
            <w:tcW w:w="1590" w:type="dxa"/>
          </w:tcPr>
          <w:p w14:paraId="04C94DB1" w14:textId="77777777" w:rsidR="006639EB" w:rsidRDefault="006639EB" w:rsidP="004F0F60"/>
        </w:tc>
        <w:tc>
          <w:tcPr>
            <w:tcW w:w="1590" w:type="dxa"/>
          </w:tcPr>
          <w:p w14:paraId="39B63C11" w14:textId="77777777" w:rsidR="006639EB" w:rsidRDefault="006639EB" w:rsidP="004F0F60"/>
        </w:tc>
        <w:tc>
          <w:tcPr>
            <w:tcW w:w="1590" w:type="dxa"/>
          </w:tcPr>
          <w:p w14:paraId="1F2B3DEE" w14:textId="77777777" w:rsidR="006639EB" w:rsidRDefault="006639EB" w:rsidP="004F0F60"/>
        </w:tc>
        <w:tc>
          <w:tcPr>
            <w:tcW w:w="1333" w:type="dxa"/>
            <w:shd w:val="clear" w:color="auto" w:fill="auto"/>
          </w:tcPr>
          <w:p w14:paraId="58F3A090" w14:textId="77777777" w:rsidR="006639EB" w:rsidRDefault="006639EB" w:rsidP="004F0F60"/>
        </w:tc>
      </w:tr>
      <w:tr w:rsidR="006639EB" w14:paraId="7B7E9FF3" w14:textId="77777777" w:rsidTr="006639EB">
        <w:trPr>
          <w:trHeight w:val="476"/>
        </w:trPr>
        <w:tc>
          <w:tcPr>
            <w:tcW w:w="1590" w:type="dxa"/>
          </w:tcPr>
          <w:p w14:paraId="00B1D974" w14:textId="77777777" w:rsidR="006639EB" w:rsidRDefault="006639EB" w:rsidP="004F0F60"/>
        </w:tc>
        <w:tc>
          <w:tcPr>
            <w:tcW w:w="1590" w:type="dxa"/>
          </w:tcPr>
          <w:p w14:paraId="41EFF482" w14:textId="77777777" w:rsidR="006639EB" w:rsidRDefault="006639EB" w:rsidP="004F0F60"/>
        </w:tc>
        <w:tc>
          <w:tcPr>
            <w:tcW w:w="1590" w:type="dxa"/>
          </w:tcPr>
          <w:p w14:paraId="2D83F000" w14:textId="77777777" w:rsidR="006639EB" w:rsidRDefault="006639EB" w:rsidP="004F0F60"/>
        </w:tc>
        <w:tc>
          <w:tcPr>
            <w:tcW w:w="1590" w:type="dxa"/>
          </w:tcPr>
          <w:p w14:paraId="399B0DF6" w14:textId="77777777" w:rsidR="006639EB" w:rsidRDefault="006639EB" w:rsidP="004F0F60"/>
        </w:tc>
        <w:tc>
          <w:tcPr>
            <w:tcW w:w="1590" w:type="dxa"/>
          </w:tcPr>
          <w:p w14:paraId="0C7367AB" w14:textId="77777777" w:rsidR="006639EB" w:rsidRDefault="006639EB" w:rsidP="004F0F60"/>
        </w:tc>
        <w:tc>
          <w:tcPr>
            <w:tcW w:w="1333" w:type="dxa"/>
            <w:shd w:val="clear" w:color="auto" w:fill="auto"/>
          </w:tcPr>
          <w:p w14:paraId="425CC1AB" w14:textId="77777777" w:rsidR="006639EB" w:rsidRDefault="006639EB" w:rsidP="004F0F60"/>
        </w:tc>
      </w:tr>
      <w:tr w:rsidR="006639EB" w14:paraId="4CBC99AF" w14:textId="77777777" w:rsidTr="006639EB">
        <w:trPr>
          <w:trHeight w:val="476"/>
        </w:trPr>
        <w:tc>
          <w:tcPr>
            <w:tcW w:w="1590" w:type="dxa"/>
          </w:tcPr>
          <w:p w14:paraId="4AD1D0EF" w14:textId="77777777" w:rsidR="006639EB" w:rsidRDefault="006639EB" w:rsidP="004F0F60"/>
        </w:tc>
        <w:tc>
          <w:tcPr>
            <w:tcW w:w="1590" w:type="dxa"/>
          </w:tcPr>
          <w:p w14:paraId="6E49405B" w14:textId="77777777" w:rsidR="006639EB" w:rsidRDefault="006639EB" w:rsidP="004F0F60"/>
        </w:tc>
        <w:tc>
          <w:tcPr>
            <w:tcW w:w="1590" w:type="dxa"/>
          </w:tcPr>
          <w:p w14:paraId="0B36D39B" w14:textId="77777777" w:rsidR="006639EB" w:rsidRDefault="006639EB" w:rsidP="004F0F60"/>
        </w:tc>
        <w:tc>
          <w:tcPr>
            <w:tcW w:w="1590" w:type="dxa"/>
          </w:tcPr>
          <w:p w14:paraId="51608E31" w14:textId="77777777" w:rsidR="006639EB" w:rsidRDefault="006639EB" w:rsidP="004F0F60"/>
        </w:tc>
        <w:tc>
          <w:tcPr>
            <w:tcW w:w="1590" w:type="dxa"/>
          </w:tcPr>
          <w:p w14:paraId="003BC014" w14:textId="77777777" w:rsidR="006639EB" w:rsidRDefault="006639EB" w:rsidP="004F0F60"/>
        </w:tc>
        <w:tc>
          <w:tcPr>
            <w:tcW w:w="1333" w:type="dxa"/>
            <w:shd w:val="clear" w:color="auto" w:fill="auto"/>
          </w:tcPr>
          <w:p w14:paraId="0F445D51" w14:textId="77777777" w:rsidR="006639EB" w:rsidRDefault="006639EB" w:rsidP="004F0F60"/>
        </w:tc>
      </w:tr>
      <w:tr w:rsidR="006639EB" w14:paraId="06DF3507" w14:textId="77777777" w:rsidTr="006639EB">
        <w:trPr>
          <w:trHeight w:val="476"/>
        </w:trPr>
        <w:tc>
          <w:tcPr>
            <w:tcW w:w="1590" w:type="dxa"/>
          </w:tcPr>
          <w:p w14:paraId="34C91C9B" w14:textId="77777777" w:rsidR="006639EB" w:rsidRDefault="006639EB" w:rsidP="004F0F60"/>
        </w:tc>
        <w:tc>
          <w:tcPr>
            <w:tcW w:w="1590" w:type="dxa"/>
          </w:tcPr>
          <w:p w14:paraId="225B32AA" w14:textId="77777777" w:rsidR="006639EB" w:rsidRDefault="006639EB" w:rsidP="004F0F60"/>
        </w:tc>
        <w:tc>
          <w:tcPr>
            <w:tcW w:w="1590" w:type="dxa"/>
          </w:tcPr>
          <w:p w14:paraId="1FB35AC2" w14:textId="77777777" w:rsidR="006639EB" w:rsidRDefault="006639EB" w:rsidP="004F0F60"/>
        </w:tc>
        <w:tc>
          <w:tcPr>
            <w:tcW w:w="1590" w:type="dxa"/>
          </w:tcPr>
          <w:p w14:paraId="3EAD8464" w14:textId="77777777" w:rsidR="006639EB" w:rsidRDefault="006639EB" w:rsidP="004F0F60"/>
        </w:tc>
        <w:tc>
          <w:tcPr>
            <w:tcW w:w="1590" w:type="dxa"/>
          </w:tcPr>
          <w:p w14:paraId="21BCC7D9" w14:textId="77777777" w:rsidR="006639EB" w:rsidRDefault="006639EB" w:rsidP="004F0F60"/>
        </w:tc>
        <w:tc>
          <w:tcPr>
            <w:tcW w:w="1333" w:type="dxa"/>
            <w:shd w:val="clear" w:color="auto" w:fill="auto"/>
          </w:tcPr>
          <w:p w14:paraId="624B894D" w14:textId="77777777" w:rsidR="006639EB" w:rsidRDefault="006639EB" w:rsidP="004F0F60"/>
        </w:tc>
      </w:tr>
    </w:tbl>
    <w:p w14:paraId="30C98720" w14:textId="77777777" w:rsidR="006639EB" w:rsidRPr="006639EB" w:rsidRDefault="006639EB" w:rsidP="006639EB"/>
    <w:p w14:paraId="749AEA69" w14:textId="761FC40A" w:rsidR="001025FC" w:rsidRPr="001025FC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3BB0A440" w14:textId="029A0565" w:rsidR="001025FC" w:rsidRPr="001025FC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69CD9482" w14:textId="0EC72E80" w:rsidR="001025FC" w:rsidRPr="001025FC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0A4FA4DE" w14:textId="2C748D40" w:rsidR="001025FC" w:rsidRPr="001025FC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0E5B975C" w14:textId="6ACA665B" w:rsidR="001025FC" w:rsidRPr="001025FC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71C5AB44" w14:textId="4748336F" w:rsidR="001025FC" w:rsidRPr="001025FC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37E9FA2C" w14:textId="262F4373" w:rsidR="001025FC" w:rsidRPr="001025FC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7E3B67F8" w14:textId="48108317" w:rsidR="001025FC" w:rsidRPr="001025FC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3C81D5B5" w14:textId="5BF05E1D" w:rsidR="001025FC" w:rsidRPr="001025FC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2F5764D0" w14:textId="46C35714" w:rsidR="001025FC" w:rsidRPr="001025FC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4EF07A19" w14:textId="7A88F722" w:rsidR="001025FC" w:rsidRPr="001025FC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737DBC53" w14:textId="39AEA86D" w:rsidR="001025FC" w:rsidRPr="001025FC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7C802334" w14:textId="5AD37847" w:rsidR="001025FC" w:rsidRPr="001025FC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7DBA1554" w14:textId="66D13A0A" w:rsidR="001025FC" w:rsidRPr="001025FC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03AC7BA9" w14:textId="0B10B6B3" w:rsidR="001025FC" w:rsidRPr="001025FC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1B3D9C43" w14:textId="25A088C3" w:rsidR="001025FC" w:rsidRPr="001025FC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0770102B" w14:textId="77777777" w:rsidR="001025FC" w:rsidRPr="001025FC" w:rsidRDefault="001025FC" w:rsidP="001025FC">
      <w:pPr>
        <w:rPr>
          <w:rFonts w:ascii="Times New Roman" w:hAnsi="Times New Roman" w:cs="Times New Roman"/>
        </w:rPr>
      </w:pPr>
    </w:p>
    <w:sectPr w:rsidR="001025FC" w:rsidRPr="001025F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802189" w14:textId="77777777" w:rsidR="00124AE1" w:rsidRDefault="00124AE1" w:rsidP="001025FC">
      <w:pPr>
        <w:spacing w:after="0" w:line="240" w:lineRule="auto"/>
      </w:pPr>
      <w:r>
        <w:separator/>
      </w:r>
    </w:p>
  </w:endnote>
  <w:endnote w:type="continuationSeparator" w:id="0">
    <w:p w14:paraId="7DFE2DC0" w14:textId="77777777" w:rsidR="00124AE1" w:rsidRDefault="00124AE1" w:rsidP="001025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3E5805" w14:textId="77777777" w:rsidR="001025FC" w:rsidRDefault="001025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19105D" w14:textId="608C18E8" w:rsidR="001025FC" w:rsidRDefault="001025FC">
    <w:pPr>
      <w:pStyle w:val="Footer"/>
    </w:pPr>
    <w:r>
      <w:t>Level of Confidentiality</w:t>
    </w:r>
    <w:r>
      <w:tab/>
    </w:r>
    <w:r>
      <w:tab/>
      <w:t>Name of the organization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DBD45" w14:textId="77777777" w:rsidR="001025FC" w:rsidRDefault="001025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2796CE" w14:textId="77777777" w:rsidR="00124AE1" w:rsidRDefault="00124AE1" w:rsidP="001025FC">
      <w:pPr>
        <w:spacing w:after="0" w:line="240" w:lineRule="auto"/>
      </w:pPr>
      <w:r>
        <w:separator/>
      </w:r>
    </w:p>
  </w:footnote>
  <w:footnote w:type="continuationSeparator" w:id="0">
    <w:p w14:paraId="77FA7EB7" w14:textId="77777777" w:rsidR="00124AE1" w:rsidRDefault="00124AE1" w:rsidP="001025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FDCD26" w14:textId="77777777" w:rsidR="001025FC" w:rsidRDefault="001025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3481484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4EA2032" w14:textId="0268E5D4" w:rsidR="001025FC" w:rsidRDefault="001025F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AC0ECFE" w14:textId="77777777" w:rsidR="001025FC" w:rsidRDefault="001025F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BE08A1" w14:textId="77777777" w:rsidR="001025FC" w:rsidRDefault="001025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EE797E"/>
    <w:multiLevelType w:val="multilevel"/>
    <w:tmpl w:val="F1F4C2E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44CF75B3"/>
    <w:multiLevelType w:val="hybridMultilevel"/>
    <w:tmpl w:val="83DE4B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DA85C07"/>
    <w:multiLevelType w:val="hybridMultilevel"/>
    <w:tmpl w:val="6DD2760C"/>
    <w:lvl w:ilvl="0" w:tplc="FCD634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1D0F61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C611C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64739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8A1BB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AD62F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AE26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2C7B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5766D9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A719E7"/>
    <w:multiLevelType w:val="hybridMultilevel"/>
    <w:tmpl w:val="E3C826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D8795C"/>
    <w:multiLevelType w:val="hybridMultilevel"/>
    <w:tmpl w:val="14320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2176987">
    <w:abstractNumId w:val="0"/>
  </w:num>
  <w:num w:numId="2" w16cid:durableId="662203936">
    <w:abstractNumId w:val="3"/>
  </w:num>
  <w:num w:numId="3" w16cid:durableId="287441941">
    <w:abstractNumId w:val="2"/>
  </w:num>
  <w:num w:numId="4" w16cid:durableId="244654311">
    <w:abstractNumId w:val="4"/>
  </w:num>
  <w:num w:numId="5" w16cid:durableId="9663566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1NrOwMLM0N7C0NDZV0lEKTi0uzszPAykwqgUAgWGuxCwAAAA="/>
  </w:docVars>
  <w:rsids>
    <w:rsidRoot w:val="00E65A53"/>
    <w:rsid w:val="001025FC"/>
    <w:rsid w:val="00104C88"/>
    <w:rsid w:val="00124AE1"/>
    <w:rsid w:val="00127B19"/>
    <w:rsid w:val="00170C98"/>
    <w:rsid w:val="001D3A0D"/>
    <w:rsid w:val="00337316"/>
    <w:rsid w:val="004F2820"/>
    <w:rsid w:val="00500393"/>
    <w:rsid w:val="00570066"/>
    <w:rsid w:val="006639EB"/>
    <w:rsid w:val="006A49D2"/>
    <w:rsid w:val="00743DD0"/>
    <w:rsid w:val="008719BE"/>
    <w:rsid w:val="008D452E"/>
    <w:rsid w:val="009030E9"/>
    <w:rsid w:val="00930F44"/>
    <w:rsid w:val="00B65914"/>
    <w:rsid w:val="00BB35F7"/>
    <w:rsid w:val="00BF66EF"/>
    <w:rsid w:val="00CA3CD5"/>
    <w:rsid w:val="00CF2FEE"/>
    <w:rsid w:val="00D22D45"/>
    <w:rsid w:val="00D751E0"/>
    <w:rsid w:val="00E07737"/>
    <w:rsid w:val="00E22043"/>
    <w:rsid w:val="00E65A53"/>
    <w:rsid w:val="00EF74C7"/>
    <w:rsid w:val="00F95628"/>
    <w:rsid w:val="00FC1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BA7223E"/>
  <w15:chartTrackingRefBased/>
  <w15:docId w15:val="{CAB5F470-83B2-43EC-AF80-89E41EF974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D3A0D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025FC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B35F7"/>
    <w:pPr>
      <w:keepNext/>
      <w:keepLines/>
      <w:spacing w:before="40" w:after="0"/>
      <w:outlineLvl w:val="2"/>
    </w:pPr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025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025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5FC"/>
  </w:style>
  <w:style w:type="paragraph" w:styleId="Footer">
    <w:name w:val="footer"/>
    <w:basedOn w:val="Normal"/>
    <w:link w:val="FooterChar"/>
    <w:uiPriority w:val="99"/>
    <w:unhideWhenUsed/>
    <w:rsid w:val="001025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5FC"/>
  </w:style>
  <w:style w:type="character" w:customStyle="1" w:styleId="Heading1Char">
    <w:name w:val="Heading 1 Char"/>
    <w:basedOn w:val="DefaultParagraphFont"/>
    <w:link w:val="Heading1"/>
    <w:uiPriority w:val="9"/>
    <w:rsid w:val="001D3A0D"/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025FC"/>
    <w:pPr>
      <w:outlineLvl w:val="9"/>
    </w:pPr>
  </w:style>
  <w:style w:type="paragraph" w:styleId="ListParagraph">
    <w:name w:val="List Paragraph"/>
    <w:basedOn w:val="Normal"/>
    <w:uiPriority w:val="34"/>
    <w:qFormat/>
    <w:rsid w:val="001025F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1025FC"/>
    <w:rPr>
      <w:rFonts w:ascii="Times New Roman" w:eastAsiaTheme="majorEastAsia" w:hAnsi="Times New Roman" w:cstheme="majorBidi"/>
      <w:b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B35F7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127B1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27B19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27B19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127B1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944D2818-0DEA-47E4-A7FE-887E02F9B7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2</TotalTime>
  <Pages>4</Pages>
  <Words>80</Words>
  <Characters>504</Characters>
  <Application>Microsoft Office Word</Application>
  <DocSecurity>0</DocSecurity>
  <Lines>283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dumage M it19065236</dc:creator>
  <cp:keywords/>
  <dc:description/>
  <cp:lastModifiedBy>Janindu Dulnath</cp:lastModifiedBy>
  <cp:revision>11</cp:revision>
  <dcterms:created xsi:type="dcterms:W3CDTF">2021-09-19T14:54:00Z</dcterms:created>
  <dcterms:modified xsi:type="dcterms:W3CDTF">2023-10-17T06:14:00Z</dcterms:modified>
</cp:coreProperties>
</file>